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29107295">
      <w:pPr>
        <w:rPr>
          <w:rFonts w:ascii="Arial" w:hAnsi="Arial"/>
          <w:b/>
          <w:bCs/>
          <w:i/>
          <w:iCs/>
          <w:szCs w:val="24"/>
        </w:rPr>
      </w:pPr>
      <w:r w:rsidRPr="0096519B">
        <w:rPr>
          <w:rFonts w:ascii="Arial" w:hAnsi="Arial"/>
          <w:i/>
          <w:noProof/>
          <w:snapToGrid/>
          <w:sz w:val="40"/>
        </w:rPr>
        <w:drawing>
          <wp:anchor distT="0" distB="0" distL="114300" distR="274320" simplePos="0" relativeHeight="251658240" behindDoc="0" locked="0" layoutInCell="0" allowOverlap="1" wp14:anchorId="78D9E193" wp14:editId="2AFAFA46">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29107295">
        <w:rPr>
          <w:rFonts w:ascii="Arial" w:hAnsi="Arial"/>
          <w:b/>
          <w:bCs/>
          <w:i/>
          <w:iCs/>
          <w:sz w:val="40"/>
          <w:szCs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49F083BE">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2BC482"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4FB80733" w:rsidR="005C36CB"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1F4EC4A5" w:rsidR="0096519B" w:rsidRPr="00961393" w:rsidRDefault="005B0D2F" w:rsidP="0096519B">
            <w:pPr>
              <w:rPr>
                <w:bCs/>
                <w:szCs w:val="24"/>
              </w:rPr>
            </w:pPr>
            <w:r>
              <w:rPr>
                <w:bCs/>
                <w:szCs w:val="24"/>
              </w:rPr>
              <w:t>November</w:t>
            </w:r>
            <w:r w:rsidR="004C00D0">
              <w:rPr>
                <w:bCs/>
                <w:szCs w:val="24"/>
              </w:rPr>
              <w:t xml:space="preserve"> </w:t>
            </w:r>
            <w:r w:rsidR="0086338E">
              <w:rPr>
                <w:bCs/>
                <w:szCs w:val="24"/>
              </w:rPr>
              <w:t>7</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40A630E3"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5B0D2F">
              <w:rPr>
                <w:snapToGrid/>
                <w:szCs w:val="24"/>
              </w:rPr>
              <w:t>November</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437133"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437133"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437133">
              <w:rPr>
                <w:b/>
                <w:szCs w:val="24"/>
              </w:rPr>
              <w:t>Pursuant to the authority given to me by the Board of Elementary and Secondary Education at its</w:t>
            </w:r>
          </w:p>
          <w:p w14:paraId="4FF0283F" w14:textId="77777777" w:rsidR="008F2FF3" w:rsidRPr="00437133" w:rsidRDefault="008F2FF3" w:rsidP="00961393">
            <w:pPr>
              <w:jc w:val="center"/>
              <w:rPr>
                <w:b/>
                <w:szCs w:val="24"/>
              </w:rPr>
            </w:pPr>
            <w:r w:rsidRPr="00437133">
              <w:rPr>
                <w:b/>
                <w:szCs w:val="24"/>
              </w:rPr>
              <w:t xml:space="preserve"> October 21, 2008 meeting, I approved the following competitive grants.</w:t>
            </w:r>
          </w:p>
        </w:tc>
      </w:tr>
      <w:tr w:rsidR="008F2FF3" w:rsidRPr="00437133" w14:paraId="08BB7213" w14:textId="77777777" w:rsidTr="005830FF">
        <w:trPr>
          <w:trHeight w:val="1212"/>
        </w:trPr>
        <w:tc>
          <w:tcPr>
            <w:tcW w:w="1407" w:type="dxa"/>
            <w:tcBorders>
              <w:bottom w:val="double" w:sz="4" w:space="0" w:color="auto"/>
            </w:tcBorders>
          </w:tcPr>
          <w:p w14:paraId="2D6897CF" w14:textId="77777777" w:rsidR="008F2FF3" w:rsidRPr="00437133" w:rsidRDefault="008F2FF3" w:rsidP="00961393">
            <w:pPr>
              <w:jc w:val="center"/>
              <w:rPr>
                <w:b/>
                <w:szCs w:val="24"/>
              </w:rPr>
            </w:pPr>
          </w:p>
          <w:p w14:paraId="2094A8F5" w14:textId="77777777" w:rsidR="008F2FF3" w:rsidRPr="00437133" w:rsidRDefault="008F2FF3" w:rsidP="00961393">
            <w:pPr>
              <w:jc w:val="center"/>
              <w:rPr>
                <w:b/>
                <w:szCs w:val="24"/>
              </w:rPr>
            </w:pPr>
            <w:r w:rsidRPr="00437133">
              <w:rPr>
                <w:b/>
                <w:szCs w:val="24"/>
              </w:rPr>
              <w:t xml:space="preserve">FUND </w:t>
            </w:r>
          </w:p>
          <w:p w14:paraId="022280CC" w14:textId="77777777" w:rsidR="008F2FF3" w:rsidRPr="00437133" w:rsidRDefault="008F2FF3" w:rsidP="00961393">
            <w:pPr>
              <w:jc w:val="center"/>
              <w:rPr>
                <w:b/>
                <w:szCs w:val="24"/>
              </w:rPr>
            </w:pPr>
            <w:r w:rsidRPr="00437133">
              <w:rPr>
                <w:b/>
                <w:szCs w:val="24"/>
              </w:rPr>
              <w:t>CODE</w:t>
            </w:r>
          </w:p>
        </w:tc>
        <w:tc>
          <w:tcPr>
            <w:tcW w:w="5759" w:type="dxa"/>
            <w:tcBorders>
              <w:bottom w:val="double" w:sz="4" w:space="0" w:color="auto"/>
            </w:tcBorders>
          </w:tcPr>
          <w:p w14:paraId="00B3B1A9" w14:textId="77777777" w:rsidR="008F2FF3" w:rsidRPr="00437133" w:rsidRDefault="008F2FF3" w:rsidP="00961393">
            <w:pPr>
              <w:jc w:val="center"/>
              <w:rPr>
                <w:b/>
                <w:szCs w:val="24"/>
              </w:rPr>
            </w:pPr>
          </w:p>
          <w:p w14:paraId="08B33F92" w14:textId="77777777" w:rsidR="008F2FF3" w:rsidRPr="00437133" w:rsidRDefault="008F2FF3" w:rsidP="00961393">
            <w:pPr>
              <w:keepNext/>
              <w:keepLines/>
              <w:jc w:val="center"/>
              <w:outlineLvl w:val="4"/>
              <w:rPr>
                <w:rFonts w:eastAsiaTheme="majorEastAsia"/>
                <w:b/>
                <w:i/>
                <w:szCs w:val="24"/>
              </w:rPr>
            </w:pPr>
            <w:r w:rsidRPr="00437133">
              <w:rPr>
                <w:rFonts w:eastAsiaTheme="majorEastAsia"/>
                <w:b/>
                <w:szCs w:val="24"/>
              </w:rPr>
              <w:t>GRANT PROGRAM</w:t>
            </w:r>
          </w:p>
        </w:tc>
        <w:tc>
          <w:tcPr>
            <w:tcW w:w="2070" w:type="dxa"/>
            <w:tcBorders>
              <w:bottom w:val="double" w:sz="4" w:space="0" w:color="auto"/>
            </w:tcBorders>
          </w:tcPr>
          <w:p w14:paraId="5F9A7DBA" w14:textId="77777777" w:rsidR="008F2FF3" w:rsidRPr="00437133" w:rsidRDefault="008F2FF3" w:rsidP="00961393">
            <w:pPr>
              <w:jc w:val="center"/>
              <w:rPr>
                <w:b/>
                <w:szCs w:val="24"/>
              </w:rPr>
            </w:pPr>
          </w:p>
          <w:p w14:paraId="44D63067" w14:textId="77777777" w:rsidR="008F2FF3" w:rsidRPr="00437133" w:rsidRDefault="008F2FF3" w:rsidP="00961393">
            <w:pPr>
              <w:jc w:val="center"/>
              <w:rPr>
                <w:b/>
                <w:szCs w:val="24"/>
              </w:rPr>
            </w:pPr>
            <w:r w:rsidRPr="00437133">
              <w:rPr>
                <w:b/>
                <w:szCs w:val="24"/>
              </w:rPr>
              <w:t>NUMBER OF</w:t>
            </w:r>
          </w:p>
          <w:p w14:paraId="680BB7AE" w14:textId="77777777" w:rsidR="008F2FF3" w:rsidRPr="00437133" w:rsidRDefault="008F2FF3" w:rsidP="00961393">
            <w:pPr>
              <w:jc w:val="center"/>
              <w:rPr>
                <w:b/>
                <w:szCs w:val="24"/>
              </w:rPr>
            </w:pPr>
            <w:r w:rsidRPr="00437133">
              <w:rPr>
                <w:b/>
                <w:szCs w:val="24"/>
              </w:rPr>
              <w:t xml:space="preserve">PROPOSALS </w:t>
            </w:r>
          </w:p>
          <w:p w14:paraId="24928D5E" w14:textId="77777777" w:rsidR="008F2FF3" w:rsidRPr="00437133" w:rsidRDefault="008F2FF3" w:rsidP="00961393">
            <w:pPr>
              <w:jc w:val="center"/>
              <w:rPr>
                <w:b/>
                <w:szCs w:val="24"/>
              </w:rPr>
            </w:pPr>
            <w:r w:rsidRPr="00437133">
              <w:rPr>
                <w:b/>
                <w:szCs w:val="24"/>
              </w:rPr>
              <w:t>APPROVED</w:t>
            </w:r>
          </w:p>
        </w:tc>
        <w:tc>
          <w:tcPr>
            <w:tcW w:w="1474" w:type="dxa"/>
            <w:tcBorders>
              <w:bottom w:val="double" w:sz="4" w:space="0" w:color="auto"/>
            </w:tcBorders>
          </w:tcPr>
          <w:p w14:paraId="0B46D5A2" w14:textId="77777777" w:rsidR="008F2FF3" w:rsidRPr="00437133" w:rsidRDefault="008F2FF3" w:rsidP="00C26C76">
            <w:pPr>
              <w:rPr>
                <w:b/>
                <w:szCs w:val="24"/>
              </w:rPr>
            </w:pPr>
          </w:p>
          <w:p w14:paraId="377E70D5" w14:textId="77777777" w:rsidR="008F2FF3" w:rsidRPr="00437133" w:rsidRDefault="008F2FF3" w:rsidP="00961393">
            <w:pPr>
              <w:jc w:val="center"/>
              <w:rPr>
                <w:b/>
                <w:szCs w:val="24"/>
              </w:rPr>
            </w:pPr>
            <w:r w:rsidRPr="00437133">
              <w:rPr>
                <w:b/>
                <w:szCs w:val="24"/>
              </w:rPr>
              <w:t>AMOUNT</w:t>
            </w:r>
          </w:p>
        </w:tc>
      </w:tr>
      <w:tr w:rsidR="00ED4849" w:rsidRPr="00437133" w14:paraId="0E061637" w14:textId="77777777" w:rsidTr="00871FCE">
        <w:trPr>
          <w:trHeight w:val="393"/>
        </w:trPr>
        <w:tc>
          <w:tcPr>
            <w:tcW w:w="1407" w:type="dxa"/>
            <w:tcBorders>
              <w:top w:val="single" w:sz="4" w:space="0" w:color="auto"/>
              <w:bottom w:val="single" w:sz="4" w:space="0" w:color="auto"/>
            </w:tcBorders>
          </w:tcPr>
          <w:p w14:paraId="4EA39B92" w14:textId="1116CCFB" w:rsidR="00ED4849" w:rsidRPr="00437133" w:rsidRDefault="005B0D2F" w:rsidP="00961393">
            <w:pPr>
              <w:jc w:val="center"/>
              <w:rPr>
                <w:szCs w:val="24"/>
              </w:rPr>
            </w:pPr>
            <w:r w:rsidRPr="00437133">
              <w:rPr>
                <w:szCs w:val="24"/>
              </w:rPr>
              <w:t>661</w:t>
            </w:r>
            <w:r w:rsidR="00047530" w:rsidRPr="00437133">
              <w:rPr>
                <w:szCs w:val="24"/>
              </w:rPr>
              <w:t>/</w:t>
            </w:r>
            <w:r w:rsidRPr="00437133">
              <w:rPr>
                <w:szCs w:val="24"/>
              </w:rPr>
              <w:t>671</w:t>
            </w:r>
            <w:r w:rsidR="00047530" w:rsidRPr="00437133">
              <w:rPr>
                <w:szCs w:val="24"/>
              </w:rPr>
              <w:t>/</w:t>
            </w:r>
            <w:r w:rsidRPr="00437133">
              <w:rPr>
                <w:szCs w:val="24"/>
              </w:rPr>
              <w:t xml:space="preserve"> 359</w:t>
            </w:r>
          </w:p>
        </w:tc>
        <w:tc>
          <w:tcPr>
            <w:tcW w:w="5759" w:type="dxa"/>
            <w:tcBorders>
              <w:top w:val="single" w:sz="4" w:space="0" w:color="auto"/>
              <w:bottom w:val="single" w:sz="4" w:space="0" w:color="auto"/>
            </w:tcBorders>
          </w:tcPr>
          <w:p w14:paraId="75940A53" w14:textId="1657681D" w:rsidR="00ED4849" w:rsidRPr="00437133" w:rsidRDefault="005045E2" w:rsidP="00961393">
            <w:pPr>
              <w:pStyle w:val="NoSpacing"/>
              <w:rPr>
                <w:color w:val="333333"/>
                <w:sz w:val="24"/>
                <w:szCs w:val="24"/>
              </w:rPr>
            </w:pPr>
            <w:r w:rsidRPr="00437133">
              <w:rPr>
                <w:sz w:val="24"/>
                <w:szCs w:val="24"/>
              </w:rPr>
              <w:t>MassSTEP ABE and MassSTEP ESOL</w:t>
            </w:r>
          </w:p>
        </w:tc>
        <w:tc>
          <w:tcPr>
            <w:tcW w:w="2070" w:type="dxa"/>
            <w:tcBorders>
              <w:top w:val="single" w:sz="4" w:space="0" w:color="auto"/>
              <w:bottom w:val="single" w:sz="4" w:space="0" w:color="auto"/>
            </w:tcBorders>
          </w:tcPr>
          <w:p w14:paraId="4B5D0DA2" w14:textId="7A51BAAA" w:rsidR="00ED4849" w:rsidRPr="00437133" w:rsidRDefault="005045E2" w:rsidP="00961393">
            <w:pPr>
              <w:keepNext/>
              <w:keepLines/>
              <w:jc w:val="center"/>
              <w:outlineLvl w:val="3"/>
              <w:rPr>
                <w:rFonts w:eastAsiaTheme="majorEastAsia"/>
                <w:szCs w:val="24"/>
              </w:rPr>
            </w:pPr>
            <w:r w:rsidRPr="00437133">
              <w:rPr>
                <w:rFonts w:eastAsiaTheme="majorEastAsia"/>
                <w:szCs w:val="24"/>
              </w:rPr>
              <w:t>7</w:t>
            </w:r>
          </w:p>
        </w:tc>
        <w:tc>
          <w:tcPr>
            <w:tcW w:w="1474" w:type="dxa"/>
            <w:tcBorders>
              <w:top w:val="single" w:sz="4" w:space="0" w:color="auto"/>
              <w:bottom w:val="single" w:sz="4" w:space="0" w:color="auto"/>
            </w:tcBorders>
          </w:tcPr>
          <w:p w14:paraId="4BE0E6E1" w14:textId="18E97BFE" w:rsidR="00ED4849" w:rsidRPr="00437133" w:rsidRDefault="00FF4665" w:rsidP="00961393">
            <w:pPr>
              <w:keepNext/>
              <w:keepLines/>
              <w:jc w:val="right"/>
              <w:outlineLvl w:val="3"/>
              <w:rPr>
                <w:rFonts w:eastAsiaTheme="majorEastAsia"/>
                <w:szCs w:val="24"/>
              </w:rPr>
            </w:pPr>
            <w:r w:rsidRPr="00437133">
              <w:rPr>
                <w:szCs w:val="24"/>
              </w:rPr>
              <w:t>$</w:t>
            </w:r>
            <w:r w:rsidR="005045E2" w:rsidRPr="00437133">
              <w:rPr>
                <w:szCs w:val="24"/>
              </w:rPr>
              <w:t>707,242</w:t>
            </w:r>
          </w:p>
        </w:tc>
      </w:tr>
      <w:tr w:rsidR="00F00341" w:rsidRPr="00437133" w14:paraId="7D9CAC7F" w14:textId="77777777" w:rsidTr="00871FCE">
        <w:trPr>
          <w:trHeight w:val="393"/>
        </w:trPr>
        <w:tc>
          <w:tcPr>
            <w:tcW w:w="1407" w:type="dxa"/>
            <w:tcBorders>
              <w:top w:val="single" w:sz="4" w:space="0" w:color="auto"/>
              <w:bottom w:val="single" w:sz="4" w:space="0" w:color="auto"/>
            </w:tcBorders>
          </w:tcPr>
          <w:p w14:paraId="58BD5251" w14:textId="7251C0D6" w:rsidR="00F00341" w:rsidRPr="00437133" w:rsidRDefault="005B0D2F" w:rsidP="00961393">
            <w:pPr>
              <w:jc w:val="center"/>
              <w:rPr>
                <w:szCs w:val="24"/>
              </w:rPr>
            </w:pPr>
            <w:r w:rsidRPr="00437133">
              <w:rPr>
                <w:szCs w:val="24"/>
              </w:rPr>
              <w:t>725</w:t>
            </w:r>
          </w:p>
        </w:tc>
        <w:tc>
          <w:tcPr>
            <w:tcW w:w="5759" w:type="dxa"/>
            <w:tcBorders>
              <w:top w:val="single" w:sz="4" w:space="0" w:color="auto"/>
              <w:bottom w:val="single" w:sz="4" w:space="0" w:color="auto"/>
            </w:tcBorders>
          </w:tcPr>
          <w:p w14:paraId="720BCBE8" w14:textId="586F7AA3" w:rsidR="00F00341" w:rsidRPr="00437133" w:rsidRDefault="00701895" w:rsidP="00081435">
            <w:pPr>
              <w:pStyle w:val="Heading1"/>
              <w:shd w:val="clear" w:color="auto" w:fill="FFFFFF"/>
              <w:jc w:val="left"/>
              <w:rPr>
                <w:b w:val="0"/>
                <w:bCs/>
                <w:szCs w:val="24"/>
              </w:rPr>
            </w:pPr>
            <w:r w:rsidRPr="00437133">
              <w:rPr>
                <w:b w:val="0"/>
                <w:bCs/>
                <w:szCs w:val="24"/>
              </w:rPr>
              <w:t>Massachusetts Lead for Literacy Institute Grant</w:t>
            </w:r>
          </w:p>
        </w:tc>
        <w:tc>
          <w:tcPr>
            <w:tcW w:w="2070" w:type="dxa"/>
            <w:tcBorders>
              <w:top w:val="single" w:sz="4" w:space="0" w:color="auto"/>
              <w:bottom w:val="single" w:sz="4" w:space="0" w:color="auto"/>
            </w:tcBorders>
          </w:tcPr>
          <w:p w14:paraId="499A855B" w14:textId="4CA53241" w:rsidR="00F00341" w:rsidRPr="00437133" w:rsidRDefault="00701895" w:rsidP="00961393">
            <w:pPr>
              <w:keepNext/>
              <w:keepLines/>
              <w:jc w:val="center"/>
              <w:outlineLvl w:val="3"/>
              <w:rPr>
                <w:rFonts w:eastAsiaTheme="majorEastAsia"/>
                <w:szCs w:val="24"/>
              </w:rPr>
            </w:pPr>
            <w:r w:rsidRPr="00437133">
              <w:rPr>
                <w:rFonts w:eastAsiaTheme="majorEastAsia"/>
                <w:szCs w:val="24"/>
              </w:rPr>
              <w:t>15</w:t>
            </w:r>
          </w:p>
        </w:tc>
        <w:tc>
          <w:tcPr>
            <w:tcW w:w="1474" w:type="dxa"/>
            <w:tcBorders>
              <w:top w:val="single" w:sz="4" w:space="0" w:color="auto"/>
              <w:bottom w:val="single" w:sz="4" w:space="0" w:color="auto"/>
            </w:tcBorders>
          </w:tcPr>
          <w:p w14:paraId="47FADA7C" w14:textId="5B84FF36" w:rsidR="00F00341" w:rsidRPr="00437133" w:rsidRDefault="00E725F9" w:rsidP="00961393">
            <w:pPr>
              <w:keepNext/>
              <w:keepLines/>
              <w:jc w:val="right"/>
              <w:outlineLvl w:val="3"/>
              <w:rPr>
                <w:rFonts w:eastAsiaTheme="majorEastAsia"/>
                <w:bCs/>
                <w:szCs w:val="24"/>
              </w:rPr>
            </w:pPr>
            <w:r w:rsidRPr="00437133">
              <w:rPr>
                <w:bCs/>
                <w:color w:val="000000"/>
                <w:szCs w:val="24"/>
              </w:rPr>
              <w:t>$</w:t>
            </w:r>
            <w:r w:rsidR="00701895" w:rsidRPr="00437133">
              <w:rPr>
                <w:bCs/>
                <w:color w:val="000000"/>
                <w:szCs w:val="24"/>
              </w:rPr>
              <w:t>111,180</w:t>
            </w:r>
          </w:p>
        </w:tc>
      </w:tr>
      <w:tr w:rsidR="00ED4849" w:rsidRPr="00437133"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437133" w:rsidRDefault="00ED4849" w:rsidP="00961393">
            <w:pPr>
              <w:jc w:val="center"/>
              <w:rPr>
                <w:szCs w:val="24"/>
              </w:rPr>
            </w:pPr>
            <w:r w:rsidRPr="00437133">
              <w:rPr>
                <w:b/>
                <w:szCs w:val="24"/>
              </w:rPr>
              <w:t xml:space="preserve">TOTAL </w:t>
            </w:r>
          </w:p>
        </w:tc>
        <w:tc>
          <w:tcPr>
            <w:tcW w:w="5759" w:type="dxa"/>
            <w:tcBorders>
              <w:top w:val="double" w:sz="4" w:space="0" w:color="auto"/>
              <w:bottom w:val="single" w:sz="4" w:space="0" w:color="auto"/>
            </w:tcBorders>
          </w:tcPr>
          <w:p w14:paraId="3E81E2D7" w14:textId="77777777" w:rsidR="00ED4849" w:rsidRPr="00437133"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AAACA49" w:rsidR="00ED4849" w:rsidRPr="00437133" w:rsidRDefault="00343F3A" w:rsidP="00961393">
            <w:pPr>
              <w:keepNext/>
              <w:keepLines/>
              <w:jc w:val="center"/>
              <w:outlineLvl w:val="3"/>
              <w:rPr>
                <w:rFonts w:eastAsiaTheme="majorEastAsia"/>
                <w:b/>
                <w:iCs/>
                <w:szCs w:val="24"/>
              </w:rPr>
            </w:pPr>
            <w:r w:rsidRPr="00437133">
              <w:rPr>
                <w:rFonts w:eastAsiaTheme="majorEastAsia"/>
                <w:b/>
                <w:iCs/>
                <w:szCs w:val="24"/>
              </w:rPr>
              <w:t>22</w:t>
            </w:r>
          </w:p>
        </w:tc>
        <w:tc>
          <w:tcPr>
            <w:tcW w:w="1474" w:type="dxa"/>
            <w:tcBorders>
              <w:top w:val="double" w:sz="4" w:space="0" w:color="auto"/>
            </w:tcBorders>
          </w:tcPr>
          <w:p w14:paraId="3FA8C312" w14:textId="1825377F" w:rsidR="00ED4849" w:rsidRPr="00437133" w:rsidRDefault="00CB39BE" w:rsidP="00CB39BE">
            <w:pPr>
              <w:widowControl/>
              <w:jc w:val="right"/>
              <w:rPr>
                <w:b/>
                <w:bCs/>
                <w:snapToGrid/>
                <w:color w:val="000000"/>
                <w:szCs w:val="24"/>
              </w:rPr>
            </w:pPr>
            <w:r w:rsidRPr="00437133">
              <w:rPr>
                <w:b/>
                <w:bCs/>
                <w:color w:val="000000"/>
                <w:szCs w:val="24"/>
              </w:rPr>
              <w:t>$</w:t>
            </w:r>
            <w:r w:rsidR="00343F3A" w:rsidRPr="00437133">
              <w:rPr>
                <w:b/>
                <w:bCs/>
                <w:color w:val="000000"/>
                <w:szCs w:val="24"/>
              </w:rPr>
              <w:t>818,422</w:t>
            </w:r>
            <w:r w:rsidRPr="00437133">
              <w:rPr>
                <w:b/>
                <w:bCs/>
                <w:color w:val="000000"/>
                <w:szCs w:val="24"/>
              </w:rPr>
              <w:t xml:space="preserve"> </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10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5"/>
        <w:gridCol w:w="2160"/>
        <w:gridCol w:w="2910"/>
        <w:gridCol w:w="2438"/>
      </w:tblGrid>
      <w:tr w:rsidR="00A159FA" w:rsidRPr="00437133" w14:paraId="7765553F" w14:textId="77777777" w:rsidTr="003977F2">
        <w:trPr>
          <w:cantSplit/>
        </w:trPr>
        <w:tc>
          <w:tcPr>
            <w:tcW w:w="3405" w:type="dxa"/>
            <w:tcBorders>
              <w:top w:val="nil"/>
              <w:left w:val="nil"/>
              <w:bottom w:val="nil"/>
              <w:right w:val="nil"/>
            </w:tcBorders>
          </w:tcPr>
          <w:p w14:paraId="35FBB07A" w14:textId="77777777" w:rsidR="00A159FA" w:rsidRPr="00437133" w:rsidRDefault="00A159FA" w:rsidP="00437133">
            <w:pPr>
              <w:ind w:right="-1008"/>
              <w:jc w:val="both"/>
              <w:rPr>
                <w:b/>
                <w:bCs/>
                <w:szCs w:val="24"/>
              </w:rPr>
            </w:pPr>
            <w:r w:rsidRPr="00437133">
              <w:rPr>
                <w:b/>
                <w:bCs/>
                <w:szCs w:val="24"/>
              </w:rPr>
              <w:lastRenderedPageBreak/>
              <w:t xml:space="preserve">NAME OF GRANT PROGRAM:   </w:t>
            </w:r>
          </w:p>
        </w:tc>
        <w:tc>
          <w:tcPr>
            <w:tcW w:w="5070" w:type="dxa"/>
            <w:gridSpan w:val="2"/>
            <w:tcBorders>
              <w:top w:val="nil"/>
              <w:left w:val="nil"/>
              <w:bottom w:val="nil"/>
              <w:right w:val="nil"/>
            </w:tcBorders>
          </w:tcPr>
          <w:p w14:paraId="13AE0BDE" w14:textId="77777777" w:rsidR="00A159FA" w:rsidRPr="00437133" w:rsidRDefault="00A159FA" w:rsidP="00437133">
            <w:pPr>
              <w:pStyle w:val="Heading1"/>
              <w:ind w:left="-90" w:right="-90" w:firstLine="90"/>
              <w:jc w:val="both"/>
              <w:rPr>
                <w:szCs w:val="24"/>
              </w:rPr>
            </w:pPr>
            <w:r w:rsidRPr="00437133">
              <w:rPr>
                <w:szCs w:val="24"/>
              </w:rPr>
              <w:t>MassSTEP ABE and MassSTEP ESOL</w:t>
            </w:r>
          </w:p>
        </w:tc>
        <w:tc>
          <w:tcPr>
            <w:tcW w:w="2438" w:type="dxa"/>
            <w:tcBorders>
              <w:top w:val="nil"/>
              <w:left w:val="nil"/>
              <w:bottom w:val="nil"/>
              <w:right w:val="nil"/>
            </w:tcBorders>
          </w:tcPr>
          <w:p w14:paraId="170A0B6F" w14:textId="77777777" w:rsidR="00A159FA" w:rsidRPr="00437133" w:rsidRDefault="00A159FA" w:rsidP="00437133">
            <w:pPr>
              <w:ind w:right="-90"/>
              <w:rPr>
                <w:szCs w:val="24"/>
              </w:rPr>
            </w:pPr>
            <w:r w:rsidRPr="00437133">
              <w:rPr>
                <w:b/>
                <w:bCs/>
                <w:szCs w:val="24"/>
              </w:rPr>
              <w:t>FUND CODES:</w:t>
            </w:r>
            <w:r w:rsidRPr="00437133">
              <w:rPr>
                <w:szCs w:val="24"/>
              </w:rPr>
              <w:t xml:space="preserve">  661/671/359</w:t>
            </w:r>
          </w:p>
        </w:tc>
      </w:tr>
      <w:tr w:rsidR="00A159FA" w:rsidRPr="00437133" w14:paraId="6A28ECD2" w14:textId="77777777" w:rsidTr="003977F2">
        <w:trPr>
          <w:cantSplit/>
        </w:trPr>
        <w:tc>
          <w:tcPr>
            <w:tcW w:w="3405" w:type="dxa"/>
            <w:tcBorders>
              <w:top w:val="nil"/>
              <w:left w:val="nil"/>
              <w:bottom w:val="nil"/>
              <w:right w:val="nil"/>
            </w:tcBorders>
          </w:tcPr>
          <w:p w14:paraId="05844D5F" w14:textId="77777777" w:rsidR="00A159FA" w:rsidRPr="00437133" w:rsidRDefault="00A159FA" w:rsidP="00437133">
            <w:pPr>
              <w:ind w:right="-90"/>
              <w:jc w:val="both"/>
              <w:rPr>
                <w:b/>
                <w:bCs/>
                <w:szCs w:val="24"/>
              </w:rPr>
            </w:pPr>
            <w:r w:rsidRPr="00437133">
              <w:rPr>
                <w:b/>
                <w:bCs/>
                <w:szCs w:val="24"/>
              </w:rPr>
              <w:t xml:space="preserve">FUNDS ALLOCATED:     </w:t>
            </w:r>
          </w:p>
        </w:tc>
        <w:tc>
          <w:tcPr>
            <w:tcW w:w="7508" w:type="dxa"/>
            <w:gridSpan w:val="3"/>
            <w:tcBorders>
              <w:top w:val="nil"/>
              <w:left w:val="nil"/>
              <w:bottom w:val="nil"/>
              <w:right w:val="nil"/>
            </w:tcBorders>
          </w:tcPr>
          <w:p w14:paraId="3F98F62D" w14:textId="77777777" w:rsidR="00A159FA" w:rsidRPr="00437133" w:rsidRDefault="00A159FA" w:rsidP="00437133">
            <w:pPr>
              <w:ind w:right="-144"/>
              <w:jc w:val="both"/>
              <w:rPr>
                <w:szCs w:val="24"/>
              </w:rPr>
            </w:pPr>
            <w:r w:rsidRPr="00437133">
              <w:rPr>
                <w:szCs w:val="24"/>
              </w:rPr>
              <w:t xml:space="preserve">$1,000,000 (Federal FC 671 and FC 359 and State FC 661) </w:t>
            </w:r>
          </w:p>
        </w:tc>
      </w:tr>
      <w:tr w:rsidR="00A159FA" w:rsidRPr="00437133" w14:paraId="769C6130" w14:textId="77777777" w:rsidTr="003977F2">
        <w:trPr>
          <w:cantSplit/>
        </w:trPr>
        <w:tc>
          <w:tcPr>
            <w:tcW w:w="3405" w:type="dxa"/>
            <w:tcBorders>
              <w:top w:val="nil"/>
              <w:left w:val="nil"/>
              <w:bottom w:val="nil"/>
              <w:right w:val="nil"/>
            </w:tcBorders>
          </w:tcPr>
          <w:p w14:paraId="3F121147" w14:textId="77777777" w:rsidR="00A159FA" w:rsidRPr="00437133" w:rsidRDefault="00A159FA" w:rsidP="00437133">
            <w:pPr>
              <w:ind w:right="-90"/>
              <w:jc w:val="both"/>
              <w:rPr>
                <w:b/>
                <w:bCs/>
                <w:szCs w:val="24"/>
              </w:rPr>
            </w:pPr>
            <w:r w:rsidRPr="00437133">
              <w:rPr>
                <w:b/>
                <w:bCs/>
                <w:szCs w:val="24"/>
              </w:rPr>
              <w:t>FUNDS REQUESTED:</w:t>
            </w:r>
          </w:p>
        </w:tc>
        <w:tc>
          <w:tcPr>
            <w:tcW w:w="7508" w:type="dxa"/>
            <w:gridSpan w:val="3"/>
            <w:tcBorders>
              <w:top w:val="nil"/>
              <w:left w:val="nil"/>
              <w:bottom w:val="nil"/>
              <w:right w:val="nil"/>
            </w:tcBorders>
          </w:tcPr>
          <w:p w14:paraId="332D943B" w14:textId="77777777" w:rsidR="00A159FA" w:rsidRPr="00437133" w:rsidRDefault="00A159FA" w:rsidP="00437133">
            <w:pPr>
              <w:ind w:right="-90"/>
              <w:jc w:val="both"/>
              <w:rPr>
                <w:szCs w:val="24"/>
              </w:rPr>
            </w:pPr>
            <w:r w:rsidRPr="00437133">
              <w:rPr>
                <w:szCs w:val="24"/>
              </w:rPr>
              <w:t>$707,242</w:t>
            </w:r>
          </w:p>
        </w:tc>
      </w:tr>
      <w:tr w:rsidR="00A159FA" w:rsidRPr="00437133" w14:paraId="64C47449" w14:textId="77777777" w:rsidTr="003977F2">
        <w:trPr>
          <w:cantSplit/>
        </w:trPr>
        <w:tc>
          <w:tcPr>
            <w:tcW w:w="10913" w:type="dxa"/>
            <w:gridSpan w:val="4"/>
            <w:tcBorders>
              <w:top w:val="nil"/>
              <w:left w:val="nil"/>
              <w:bottom w:val="nil"/>
              <w:right w:val="nil"/>
            </w:tcBorders>
          </w:tcPr>
          <w:p w14:paraId="684972C2" w14:textId="55AE62FD" w:rsidR="00A159FA" w:rsidRPr="00437133" w:rsidRDefault="00A159FA" w:rsidP="00437133">
            <w:pPr>
              <w:pStyle w:val="NoSpacing"/>
              <w:rPr>
                <w:sz w:val="24"/>
                <w:szCs w:val="24"/>
              </w:rPr>
            </w:pPr>
            <w:r w:rsidRPr="00437133">
              <w:rPr>
                <w:b/>
                <w:bCs/>
                <w:sz w:val="24"/>
                <w:szCs w:val="24"/>
              </w:rPr>
              <w:t>PURPOSE:</w:t>
            </w:r>
            <w:r w:rsidRPr="00437133">
              <w:rPr>
                <w:sz w:val="24"/>
                <w:szCs w:val="24"/>
              </w:rPr>
              <w:t xml:space="preserve"> MassSTEP ABE provides adult education (AE) concurrently and contextually with workforce preparation activities and workforce training to accelerate learning outcomes, including student attainment of a high school credential and one or more relevant industry-recognized credentials (IRCs). MassSTEP ESOL provides ESOL instruction concurrently and contextually with civics education in addition to workforce preparation activities and workforce training to accelerate learning outcomes, including student attainment of one or more relevant IRCs </w:t>
            </w:r>
            <w:r w:rsidR="00604B2F">
              <w:rPr>
                <w:sz w:val="24"/>
                <w:szCs w:val="24"/>
              </w:rPr>
              <w:t xml:space="preserve">for </w:t>
            </w:r>
            <w:r w:rsidRPr="00437133">
              <w:rPr>
                <w:sz w:val="24"/>
                <w:szCs w:val="24"/>
              </w:rPr>
              <w:t>occupations.</w:t>
            </w:r>
          </w:p>
        </w:tc>
      </w:tr>
      <w:tr w:rsidR="00A159FA" w:rsidRPr="00437133" w14:paraId="4972844A" w14:textId="77777777" w:rsidTr="003977F2">
        <w:tc>
          <w:tcPr>
            <w:tcW w:w="5565" w:type="dxa"/>
            <w:gridSpan w:val="2"/>
            <w:tcBorders>
              <w:top w:val="nil"/>
              <w:left w:val="nil"/>
              <w:bottom w:val="nil"/>
              <w:right w:val="nil"/>
            </w:tcBorders>
          </w:tcPr>
          <w:p w14:paraId="5FADFF5E" w14:textId="77777777" w:rsidR="00A159FA" w:rsidRPr="00437133" w:rsidRDefault="00A159FA" w:rsidP="00437133">
            <w:pPr>
              <w:ind w:right="-144"/>
              <w:jc w:val="both"/>
              <w:rPr>
                <w:b/>
                <w:bCs/>
                <w:szCs w:val="24"/>
              </w:rPr>
            </w:pPr>
            <w:r w:rsidRPr="00437133">
              <w:rPr>
                <w:b/>
                <w:bCs/>
                <w:szCs w:val="24"/>
              </w:rPr>
              <w:t xml:space="preserve">NUMBER OF PROPOSALS RECEIVED: </w:t>
            </w:r>
          </w:p>
        </w:tc>
        <w:tc>
          <w:tcPr>
            <w:tcW w:w="5348" w:type="dxa"/>
            <w:gridSpan w:val="2"/>
            <w:tcBorders>
              <w:top w:val="nil"/>
              <w:left w:val="nil"/>
              <w:bottom w:val="nil"/>
              <w:right w:val="nil"/>
            </w:tcBorders>
          </w:tcPr>
          <w:p w14:paraId="312A93BD" w14:textId="77777777" w:rsidR="00A159FA" w:rsidRPr="00437133" w:rsidRDefault="00A159FA" w:rsidP="00437133">
            <w:pPr>
              <w:ind w:right="-90"/>
              <w:jc w:val="both"/>
              <w:rPr>
                <w:szCs w:val="24"/>
              </w:rPr>
            </w:pPr>
            <w:r w:rsidRPr="00437133">
              <w:rPr>
                <w:szCs w:val="24"/>
              </w:rPr>
              <w:t>7</w:t>
            </w:r>
          </w:p>
        </w:tc>
      </w:tr>
      <w:tr w:rsidR="00A159FA" w:rsidRPr="00437133" w14:paraId="3DA283F0" w14:textId="77777777" w:rsidTr="003977F2">
        <w:trPr>
          <w:trHeight w:val="224"/>
        </w:trPr>
        <w:tc>
          <w:tcPr>
            <w:tcW w:w="5565" w:type="dxa"/>
            <w:gridSpan w:val="2"/>
            <w:tcBorders>
              <w:top w:val="nil"/>
              <w:left w:val="nil"/>
              <w:bottom w:val="nil"/>
              <w:right w:val="nil"/>
            </w:tcBorders>
          </w:tcPr>
          <w:p w14:paraId="4949E16D" w14:textId="77777777" w:rsidR="00A159FA" w:rsidRPr="00437133" w:rsidRDefault="00A159FA" w:rsidP="00437133">
            <w:pPr>
              <w:ind w:right="-90"/>
              <w:jc w:val="both"/>
              <w:rPr>
                <w:b/>
                <w:bCs/>
                <w:szCs w:val="24"/>
              </w:rPr>
            </w:pPr>
            <w:r w:rsidRPr="00437133">
              <w:rPr>
                <w:b/>
                <w:bCs/>
                <w:szCs w:val="24"/>
              </w:rPr>
              <w:t xml:space="preserve">NUMBER OF PROPOSALS RECOMMENDED: </w:t>
            </w:r>
          </w:p>
        </w:tc>
        <w:tc>
          <w:tcPr>
            <w:tcW w:w="5348" w:type="dxa"/>
            <w:gridSpan w:val="2"/>
            <w:tcBorders>
              <w:top w:val="nil"/>
              <w:left w:val="nil"/>
              <w:bottom w:val="nil"/>
              <w:right w:val="nil"/>
            </w:tcBorders>
          </w:tcPr>
          <w:p w14:paraId="3259E492" w14:textId="77777777" w:rsidR="00A159FA" w:rsidRPr="00437133" w:rsidRDefault="00A159FA" w:rsidP="00437133">
            <w:pPr>
              <w:ind w:right="-90"/>
              <w:jc w:val="both"/>
              <w:rPr>
                <w:szCs w:val="24"/>
              </w:rPr>
            </w:pPr>
            <w:r w:rsidRPr="00437133">
              <w:rPr>
                <w:szCs w:val="24"/>
              </w:rPr>
              <w:t>7</w:t>
            </w:r>
          </w:p>
        </w:tc>
      </w:tr>
      <w:tr w:rsidR="00A159FA" w:rsidRPr="00437133" w14:paraId="77E71063" w14:textId="77777777" w:rsidTr="003977F2">
        <w:trPr>
          <w:trHeight w:val="117"/>
        </w:trPr>
        <w:tc>
          <w:tcPr>
            <w:tcW w:w="5565" w:type="dxa"/>
            <w:gridSpan w:val="2"/>
            <w:tcBorders>
              <w:top w:val="nil"/>
              <w:left w:val="nil"/>
              <w:bottom w:val="nil"/>
              <w:right w:val="nil"/>
            </w:tcBorders>
          </w:tcPr>
          <w:p w14:paraId="1EAC724B" w14:textId="77777777" w:rsidR="00A159FA" w:rsidRPr="00437133" w:rsidRDefault="00A159FA" w:rsidP="00437133">
            <w:pPr>
              <w:pStyle w:val="NoSpacing"/>
              <w:rPr>
                <w:b/>
                <w:bCs/>
                <w:sz w:val="24"/>
                <w:szCs w:val="24"/>
              </w:rPr>
            </w:pPr>
            <w:r w:rsidRPr="00437133">
              <w:rPr>
                <w:b/>
                <w:bCs/>
                <w:sz w:val="24"/>
                <w:szCs w:val="24"/>
              </w:rPr>
              <w:t xml:space="preserve">NUMBER OF PROPOSALS NOT RECOMMENDED: </w:t>
            </w:r>
          </w:p>
        </w:tc>
        <w:tc>
          <w:tcPr>
            <w:tcW w:w="5348" w:type="dxa"/>
            <w:gridSpan w:val="2"/>
            <w:tcBorders>
              <w:top w:val="nil"/>
              <w:left w:val="nil"/>
              <w:bottom w:val="nil"/>
              <w:right w:val="nil"/>
            </w:tcBorders>
          </w:tcPr>
          <w:p w14:paraId="58A9747F" w14:textId="77777777" w:rsidR="00A159FA" w:rsidRPr="00437133" w:rsidRDefault="00A159FA" w:rsidP="00437133">
            <w:pPr>
              <w:ind w:right="-90"/>
              <w:jc w:val="both"/>
              <w:rPr>
                <w:szCs w:val="24"/>
              </w:rPr>
            </w:pPr>
            <w:r w:rsidRPr="00437133">
              <w:rPr>
                <w:szCs w:val="24"/>
              </w:rPr>
              <w:t>0</w:t>
            </w:r>
          </w:p>
        </w:tc>
      </w:tr>
      <w:tr w:rsidR="00A159FA" w:rsidRPr="00437133" w14:paraId="51A5238A" w14:textId="77777777" w:rsidTr="00585BFE">
        <w:trPr>
          <w:cantSplit/>
          <w:trHeight w:val="2079"/>
        </w:trPr>
        <w:tc>
          <w:tcPr>
            <w:tcW w:w="10913" w:type="dxa"/>
            <w:gridSpan w:val="4"/>
            <w:tcBorders>
              <w:top w:val="nil"/>
              <w:left w:val="nil"/>
              <w:bottom w:val="nil"/>
              <w:right w:val="nil"/>
            </w:tcBorders>
            <w:vAlign w:val="bottom"/>
          </w:tcPr>
          <w:p w14:paraId="766CA783" w14:textId="77777777" w:rsidR="00A159FA" w:rsidRPr="00437133" w:rsidRDefault="00A159FA" w:rsidP="00437133">
            <w:pPr>
              <w:rPr>
                <w:color w:val="000000" w:themeColor="text1"/>
                <w:szCs w:val="24"/>
              </w:rPr>
            </w:pPr>
            <w:r w:rsidRPr="00437133">
              <w:rPr>
                <w:b/>
                <w:bCs/>
                <w:szCs w:val="24"/>
              </w:rPr>
              <w:t xml:space="preserve">RESULT OF FUNDING: </w:t>
            </w:r>
          </w:p>
          <w:p w14:paraId="41634F0A" w14:textId="312E1E06" w:rsidR="00A159FA" w:rsidRPr="00437133" w:rsidRDefault="00A159FA" w:rsidP="00437133">
            <w:pPr>
              <w:pStyle w:val="ListParagraph"/>
              <w:numPr>
                <w:ilvl w:val="0"/>
                <w:numId w:val="15"/>
              </w:numPr>
              <w:tabs>
                <w:tab w:val="left" w:pos="0"/>
                <w:tab w:val="left" w:pos="720"/>
              </w:tabs>
              <w:rPr>
                <w:sz w:val="24"/>
                <w:szCs w:val="24"/>
              </w:rPr>
            </w:pPr>
            <w:r w:rsidRPr="00437133">
              <w:rPr>
                <w:sz w:val="24"/>
                <w:szCs w:val="24"/>
              </w:rPr>
              <w:t xml:space="preserve">3 </w:t>
            </w:r>
            <w:r w:rsidR="00604B2F">
              <w:rPr>
                <w:sz w:val="24"/>
                <w:szCs w:val="24"/>
              </w:rPr>
              <w:t>c</w:t>
            </w:r>
            <w:r w:rsidRPr="00437133">
              <w:rPr>
                <w:sz w:val="24"/>
                <w:szCs w:val="24"/>
              </w:rPr>
              <w:t xml:space="preserve">ulinary </w:t>
            </w:r>
            <w:r w:rsidR="00604B2F">
              <w:rPr>
                <w:sz w:val="24"/>
                <w:szCs w:val="24"/>
              </w:rPr>
              <w:t>a</w:t>
            </w:r>
            <w:r w:rsidRPr="00437133">
              <w:rPr>
                <w:sz w:val="24"/>
                <w:szCs w:val="24"/>
              </w:rPr>
              <w:t xml:space="preserve">rts </w:t>
            </w:r>
            <w:r w:rsidR="00604B2F">
              <w:rPr>
                <w:sz w:val="24"/>
                <w:szCs w:val="24"/>
              </w:rPr>
              <w:t>p</w:t>
            </w:r>
            <w:r w:rsidRPr="00437133">
              <w:rPr>
                <w:sz w:val="24"/>
                <w:szCs w:val="24"/>
              </w:rPr>
              <w:t>rograms, 2 health assisting programs, 1 medical assisting program, and 1 CDL program.</w:t>
            </w:r>
          </w:p>
          <w:p w14:paraId="19DC159E" w14:textId="77777777" w:rsidR="00A159FA" w:rsidRPr="00437133" w:rsidRDefault="00A159FA" w:rsidP="00437133">
            <w:pPr>
              <w:pStyle w:val="ListParagraph"/>
              <w:numPr>
                <w:ilvl w:val="0"/>
                <w:numId w:val="15"/>
              </w:numPr>
              <w:tabs>
                <w:tab w:val="left" w:pos="0"/>
                <w:tab w:val="left" w:pos="720"/>
              </w:tabs>
              <w:rPr>
                <w:sz w:val="24"/>
                <w:szCs w:val="24"/>
              </w:rPr>
            </w:pPr>
            <w:r w:rsidRPr="00437133">
              <w:rPr>
                <w:sz w:val="24"/>
                <w:szCs w:val="24"/>
              </w:rPr>
              <w:t xml:space="preserve">4 of the programs are partnerships with vocational schools: Essex North Shore Agricultural &amp; Technical School, Madison Park Technical Vocational High School, McCann Technical School, and Smith Vocational and Agricultural High School. </w:t>
            </w:r>
          </w:p>
          <w:p w14:paraId="2B35FFDA" w14:textId="0334CBBD" w:rsidR="00CF1597" w:rsidRPr="00585BFE" w:rsidRDefault="00A159FA" w:rsidP="00585BFE">
            <w:pPr>
              <w:pStyle w:val="ListParagraph"/>
              <w:numPr>
                <w:ilvl w:val="0"/>
                <w:numId w:val="15"/>
              </w:numPr>
              <w:tabs>
                <w:tab w:val="left" w:pos="0"/>
                <w:tab w:val="left" w:pos="720"/>
              </w:tabs>
              <w:rPr>
                <w:b/>
                <w:bCs/>
                <w:sz w:val="24"/>
                <w:szCs w:val="24"/>
              </w:rPr>
            </w:pPr>
            <w:r w:rsidRPr="00437133">
              <w:rPr>
                <w:sz w:val="24"/>
                <w:szCs w:val="24"/>
              </w:rPr>
              <w:t xml:space="preserve">The first MassSTEP Program in </w:t>
            </w:r>
            <w:r w:rsidR="00A108EF">
              <w:rPr>
                <w:sz w:val="24"/>
                <w:szCs w:val="24"/>
              </w:rPr>
              <w:t xml:space="preserve">the </w:t>
            </w:r>
            <w:r w:rsidRPr="00437133">
              <w:rPr>
                <w:sz w:val="24"/>
                <w:szCs w:val="24"/>
              </w:rPr>
              <w:t>Berkshire local workforce area</w:t>
            </w:r>
            <w:r w:rsidR="00A108EF">
              <w:rPr>
                <w:sz w:val="24"/>
                <w:szCs w:val="24"/>
              </w:rPr>
              <w:t>.</w:t>
            </w:r>
          </w:p>
        </w:tc>
      </w:tr>
    </w:tbl>
    <w:tbl>
      <w:tblPr>
        <w:tblStyle w:val="TableGrid"/>
        <w:tblW w:w="10975" w:type="dxa"/>
        <w:tblLayout w:type="fixed"/>
        <w:tblCellMar>
          <w:left w:w="30" w:type="dxa"/>
          <w:right w:w="30" w:type="dxa"/>
        </w:tblCellMar>
        <w:tblLook w:val="0020" w:firstRow="1" w:lastRow="0" w:firstColumn="0" w:lastColumn="0" w:noHBand="0" w:noVBand="0"/>
      </w:tblPr>
      <w:tblGrid>
        <w:gridCol w:w="9133"/>
        <w:gridCol w:w="1842"/>
      </w:tblGrid>
      <w:tr w:rsidR="00A159FA" w:rsidRPr="00CF1597" w14:paraId="1B363F9D" w14:textId="77777777" w:rsidTr="00C83051">
        <w:trPr>
          <w:cantSplit/>
          <w:trHeight w:val="246"/>
        </w:trPr>
        <w:tc>
          <w:tcPr>
            <w:tcW w:w="9133" w:type="dxa"/>
          </w:tcPr>
          <w:p w14:paraId="47513AB3" w14:textId="77777777" w:rsidR="00A159FA" w:rsidRPr="00CF1597" w:rsidRDefault="00A159FA" w:rsidP="00585BFE">
            <w:pPr>
              <w:jc w:val="center"/>
              <w:rPr>
                <w:b/>
                <w:color w:val="000000"/>
                <w:szCs w:val="24"/>
              </w:rPr>
            </w:pPr>
            <w:r w:rsidRPr="00CF1597">
              <w:rPr>
                <w:b/>
                <w:color w:val="000000"/>
                <w:szCs w:val="24"/>
              </w:rPr>
              <w:t>RECIPIENTS</w:t>
            </w:r>
          </w:p>
        </w:tc>
        <w:tc>
          <w:tcPr>
            <w:tcW w:w="1842" w:type="dxa"/>
          </w:tcPr>
          <w:p w14:paraId="1245CF81" w14:textId="77777777" w:rsidR="00A159FA" w:rsidRPr="00CF1597" w:rsidRDefault="00A159FA" w:rsidP="00585BFE">
            <w:pPr>
              <w:jc w:val="center"/>
              <w:rPr>
                <w:b/>
                <w:color w:val="000000"/>
                <w:szCs w:val="24"/>
              </w:rPr>
            </w:pPr>
            <w:r w:rsidRPr="00CF1597">
              <w:rPr>
                <w:b/>
                <w:color w:val="000000"/>
                <w:szCs w:val="24"/>
              </w:rPr>
              <w:t>AMOUNTS</w:t>
            </w:r>
          </w:p>
        </w:tc>
      </w:tr>
      <w:tr w:rsidR="00A159FA" w:rsidRPr="00CF1597" w14:paraId="754B37DB" w14:textId="77777777" w:rsidTr="00C83051">
        <w:trPr>
          <w:cantSplit/>
          <w:trHeight w:val="332"/>
        </w:trPr>
        <w:tc>
          <w:tcPr>
            <w:tcW w:w="9133" w:type="dxa"/>
            <w:vAlign w:val="bottom"/>
          </w:tcPr>
          <w:p w14:paraId="0B3322E9" w14:textId="77777777" w:rsidR="00A159FA" w:rsidRPr="00CF1597" w:rsidRDefault="00A159FA" w:rsidP="00585BFE">
            <w:pPr>
              <w:rPr>
                <w:szCs w:val="24"/>
              </w:rPr>
            </w:pPr>
            <w:r w:rsidRPr="00CF1597">
              <w:rPr>
                <w:color w:val="000000" w:themeColor="text1"/>
                <w:szCs w:val="24"/>
              </w:rPr>
              <w:t>Boston Public Schools</w:t>
            </w:r>
          </w:p>
        </w:tc>
        <w:tc>
          <w:tcPr>
            <w:tcW w:w="1842" w:type="dxa"/>
            <w:vAlign w:val="bottom"/>
          </w:tcPr>
          <w:p w14:paraId="43CEF2F3" w14:textId="77777777" w:rsidR="00A159FA" w:rsidRPr="00CF1597" w:rsidRDefault="00A159FA" w:rsidP="00585BFE">
            <w:pPr>
              <w:jc w:val="right"/>
              <w:rPr>
                <w:szCs w:val="24"/>
              </w:rPr>
            </w:pPr>
            <w:r w:rsidRPr="00CF1597">
              <w:rPr>
                <w:color w:val="000000" w:themeColor="text1"/>
                <w:szCs w:val="24"/>
              </w:rPr>
              <w:t xml:space="preserve">              $104,568 </w:t>
            </w:r>
          </w:p>
        </w:tc>
      </w:tr>
      <w:tr w:rsidR="00A159FA" w:rsidRPr="00CF1597" w14:paraId="74274C8B" w14:textId="77777777" w:rsidTr="00C83051">
        <w:trPr>
          <w:cantSplit/>
          <w:trHeight w:val="350"/>
        </w:trPr>
        <w:tc>
          <w:tcPr>
            <w:tcW w:w="9133" w:type="dxa"/>
            <w:vAlign w:val="bottom"/>
          </w:tcPr>
          <w:p w14:paraId="61AAB5C2" w14:textId="77777777" w:rsidR="00A159FA" w:rsidRPr="00CF1597" w:rsidRDefault="00A159FA" w:rsidP="00585BFE">
            <w:pPr>
              <w:rPr>
                <w:szCs w:val="24"/>
              </w:rPr>
            </w:pPr>
            <w:r w:rsidRPr="00CF1597">
              <w:rPr>
                <w:color w:val="000000" w:themeColor="text1"/>
                <w:szCs w:val="24"/>
              </w:rPr>
              <w:t>Center for New Americans</w:t>
            </w:r>
          </w:p>
        </w:tc>
        <w:tc>
          <w:tcPr>
            <w:tcW w:w="1842" w:type="dxa"/>
            <w:vAlign w:val="bottom"/>
          </w:tcPr>
          <w:p w14:paraId="6D0BAE36" w14:textId="77777777" w:rsidR="00A159FA" w:rsidRPr="00CF1597" w:rsidRDefault="00A159FA" w:rsidP="00585BFE">
            <w:pPr>
              <w:jc w:val="right"/>
              <w:rPr>
                <w:szCs w:val="24"/>
              </w:rPr>
            </w:pPr>
            <w:r w:rsidRPr="00CF1597">
              <w:rPr>
                <w:color w:val="000000" w:themeColor="text1"/>
                <w:szCs w:val="24"/>
              </w:rPr>
              <w:t xml:space="preserve">                    $60,000 </w:t>
            </w:r>
          </w:p>
        </w:tc>
      </w:tr>
      <w:tr w:rsidR="00A159FA" w:rsidRPr="00CF1597" w14:paraId="705230E7" w14:textId="77777777" w:rsidTr="00C83051">
        <w:trPr>
          <w:cantSplit/>
          <w:trHeight w:val="422"/>
        </w:trPr>
        <w:tc>
          <w:tcPr>
            <w:tcW w:w="9133" w:type="dxa"/>
            <w:vAlign w:val="bottom"/>
          </w:tcPr>
          <w:p w14:paraId="22B06550" w14:textId="77777777" w:rsidR="00A159FA" w:rsidRPr="00CF1597" w:rsidRDefault="00A159FA" w:rsidP="00585BFE">
            <w:pPr>
              <w:rPr>
                <w:szCs w:val="24"/>
              </w:rPr>
            </w:pPr>
            <w:r w:rsidRPr="00CF1597">
              <w:rPr>
                <w:color w:val="000000" w:themeColor="text1"/>
                <w:szCs w:val="24"/>
              </w:rPr>
              <w:t>North Adams Public Schools</w:t>
            </w:r>
          </w:p>
        </w:tc>
        <w:tc>
          <w:tcPr>
            <w:tcW w:w="1842" w:type="dxa"/>
            <w:vAlign w:val="bottom"/>
          </w:tcPr>
          <w:p w14:paraId="642B686E" w14:textId="77777777" w:rsidR="00A159FA" w:rsidRPr="00CF1597" w:rsidRDefault="00A159FA" w:rsidP="00585BFE">
            <w:pPr>
              <w:jc w:val="right"/>
              <w:rPr>
                <w:szCs w:val="24"/>
              </w:rPr>
            </w:pPr>
            <w:r w:rsidRPr="00CF1597">
              <w:rPr>
                <w:color w:val="000000" w:themeColor="text1"/>
                <w:szCs w:val="24"/>
              </w:rPr>
              <w:t xml:space="preserve">                    $60,000 </w:t>
            </w:r>
          </w:p>
        </w:tc>
      </w:tr>
      <w:tr w:rsidR="00A159FA" w:rsidRPr="00CF1597" w14:paraId="240DBC2F" w14:textId="77777777" w:rsidTr="00C83051">
        <w:trPr>
          <w:cantSplit/>
          <w:trHeight w:val="518"/>
        </w:trPr>
        <w:tc>
          <w:tcPr>
            <w:tcW w:w="9133" w:type="dxa"/>
            <w:vAlign w:val="bottom"/>
          </w:tcPr>
          <w:p w14:paraId="1C2B122B" w14:textId="77777777" w:rsidR="00A159FA" w:rsidRPr="00CF1597" w:rsidRDefault="00A159FA" w:rsidP="00585BFE">
            <w:pPr>
              <w:rPr>
                <w:szCs w:val="24"/>
              </w:rPr>
            </w:pPr>
            <w:r w:rsidRPr="00CF1597">
              <w:rPr>
                <w:color w:val="000000" w:themeColor="text1"/>
                <w:szCs w:val="24"/>
              </w:rPr>
              <w:t>Notre Dame Education Center – Lawrence</w:t>
            </w:r>
          </w:p>
        </w:tc>
        <w:tc>
          <w:tcPr>
            <w:tcW w:w="1842" w:type="dxa"/>
            <w:vAlign w:val="bottom"/>
          </w:tcPr>
          <w:p w14:paraId="3B64C607" w14:textId="77777777" w:rsidR="00A159FA" w:rsidRPr="00CF1597" w:rsidRDefault="00A159FA" w:rsidP="00585BFE">
            <w:pPr>
              <w:jc w:val="right"/>
              <w:rPr>
                <w:szCs w:val="24"/>
              </w:rPr>
            </w:pPr>
            <w:r w:rsidRPr="00CF1597">
              <w:rPr>
                <w:color w:val="000000" w:themeColor="text1"/>
                <w:szCs w:val="24"/>
              </w:rPr>
              <w:t xml:space="preserve">                    $106,479 </w:t>
            </w:r>
          </w:p>
        </w:tc>
      </w:tr>
      <w:tr w:rsidR="00A159FA" w:rsidRPr="00CF1597" w14:paraId="53DBC005" w14:textId="77777777" w:rsidTr="00C83051">
        <w:trPr>
          <w:cantSplit/>
          <w:trHeight w:val="60"/>
        </w:trPr>
        <w:tc>
          <w:tcPr>
            <w:tcW w:w="9133" w:type="dxa"/>
            <w:vAlign w:val="bottom"/>
          </w:tcPr>
          <w:p w14:paraId="3DF90F0C" w14:textId="77777777" w:rsidR="00A159FA" w:rsidRPr="00CF1597" w:rsidRDefault="00A159FA" w:rsidP="00585BFE">
            <w:pPr>
              <w:rPr>
                <w:szCs w:val="24"/>
              </w:rPr>
            </w:pPr>
            <w:r w:rsidRPr="00CF1597">
              <w:rPr>
                <w:color w:val="000000" w:themeColor="text1"/>
                <w:szCs w:val="24"/>
              </w:rPr>
              <w:t>North Shore Community Action Projects, Inc.</w:t>
            </w:r>
          </w:p>
        </w:tc>
        <w:tc>
          <w:tcPr>
            <w:tcW w:w="1842" w:type="dxa"/>
            <w:vAlign w:val="bottom"/>
          </w:tcPr>
          <w:p w14:paraId="16C30D23" w14:textId="77777777" w:rsidR="00A159FA" w:rsidRPr="00CF1597" w:rsidRDefault="00A159FA" w:rsidP="00585BFE">
            <w:pPr>
              <w:jc w:val="right"/>
              <w:rPr>
                <w:szCs w:val="24"/>
              </w:rPr>
            </w:pPr>
            <w:r w:rsidRPr="00CF1597">
              <w:rPr>
                <w:color w:val="000000" w:themeColor="text1"/>
                <w:szCs w:val="24"/>
              </w:rPr>
              <w:t xml:space="preserve">                    $76,195 </w:t>
            </w:r>
          </w:p>
        </w:tc>
      </w:tr>
      <w:tr w:rsidR="00A159FA" w:rsidRPr="00CF1597" w14:paraId="1177F3EE" w14:textId="77777777" w:rsidTr="00C83051">
        <w:trPr>
          <w:cantSplit/>
          <w:trHeight w:val="60"/>
        </w:trPr>
        <w:tc>
          <w:tcPr>
            <w:tcW w:w="9133" w:type="dxa"/>
            <w:vAlign w:val="bottom"/>
          </w:tcPr>
          <w:p w14:paraId="30626485" w14:textId="77777777" w:rsidR="00A159FA" w:rsidRPr="00CF1597" w:rsidRDefault="00A159FA" w:rsidP="00585BFE">
            <w:pPr>
              <w:rPr>
                <w:szCs w:val="24"/>
              </w:rPr>
            </w:pPr>
            <w:r w:rsidRPr="00CF1597">
              <w:rPr>
                <w:color w:val="000000" w:themeColor="text1"/>
                <w:szCs w:val="24"/>
              </w:rPr>
              <w:t>Valley Opportunity Council</w:t>
            </w:r>
          </w:p>
        </w:tc>
        <w:tc>
          <w:tcPr>
            <w:tcW w:w="1842" w:type="dxa"/>
            <w:vAlign w:val="bottom"/>
          </w:tcPr>
          <w:p w14:paraId="49B720F3" w14:textId="77777777" w:rsidR="00A159FA" w:rsidRPr="00CF1597" w:rsidRDefault="00A159FA" w:rsidP="00585BFE">
            <w:pPr>
              <w:jc w:val="right"/>
              <w:rPr>
                <w:szCs w:val="24"/>
              </w:rPr>
            </w:pPr>
            <w:r w:rsidRPr="00CF1597">
              <w:rPr>
                <w:color w:val="000000" w:themeColor="text1"/>
                <w:szCs w:val="24"/>
              </w:rPr>
              <w:t xml:space="preserve">                      $150,000 </w:t>
            </w:r>
          </w:p>
        </w:tc>
      </w:tr>
      <w:tr w:rsidR="00A159FA" w:rsidRPr="00CF1597" w14:paraId="7C5C3AF7" w14:textId="77777777" w:rsidTr="00C83051">
        <w:trPr>
          <w:cantSplit/>
          <w:trHeight w:val="486"/>
        </w:trPr>
        <w:tc>
          <w:tcPr>
            <w:tcW w:w="9133" w:type="dxa"/>
            <w:vAlign w:val="bottom"/>
          </w:tcPr>
          <w:p w14:paraId="41D5A948" w14:textId="77777777" w:rsidR="00A159FA" w:rsidRPr="00CF1597" w:rsidRDefault="00A159FA" w:rsidP="00585BFE">
            <w:pPr>
              <w:rPr>
                <w:color w:val="000000" w:themeColor="text1"/>
                <w:szCs w:val="24"/>
              </w:rPr>
            </w:pPr>
            <w:r w:rsidRPr="00CF1597">
              <w:rPr>
                <w:color w:val="000000" w:themeColor="text1"/>
                <w:szCs w:val="24"/>
              </w:rPr>
              <w:t>YMCA of Greater Boston</w:t>
            </w:r>
          </w:p>
        </w:tc>
        <w:tc>
          <w:tcPr>
            <w:tcW w:w="1842" w:type="dxa"/>
            <w:vAlign w:val="bottom"/>
          </w:tcPr>
          <w:p w14:paraId="3CCC155C" w14:textId="77777777" w:rsidR="00A159FA" w:rsidRPr="00CF1597" w:rsidRDefault="00A159FA" w:rsidP="00585BFE">
            <w:pPr>
              <w:jc w:val="right"/>
              <w:rPr>
                <w:color w:val="000000" w:themeColor="text1"/>
                <w:szCs w:val="24"/>
              </w:rPr>
            </w:pPr>
            <w:r w:rsidRPr="00CF1597">
              <w:rPr>
                <w:color w:val="000000" w:themeColor="text1"/>
                <w:szCs w:val="24"/>
              </w:rPr>
              <w:t>$150,000</w:t>
            </w:r>
          </w:p>
        </w:tc>
      </w:tr>
      <w:tr w:rsidR="00A159FA" w:rsidRPr="00CF1597" w14:paraId="2796CF95" w14:textId="77777777" w:rsidTr="00C83051">
        <w:trPr>
          <w:cantSplit/>
          <w:trHeight w:val="440"/>
        </w:trPr>
        <w:tc>
          <w:tcPr>
            <w:tcW w:w="9133" w:type="dxa"/>
            <w:vAlign w:val="center"/>
          </w:tcPr>
          <w:p w14:paraId="794F200C" w14:textId="77777777" w:rsidR="00A159FA" w:rsidRPr="00CF1597" w:rsidRDefault="00A159FA" w:rsidP="00585BFE">
            <w:pPr>
              <w:pStyle w:val="Heading2"/>
              <w:ind w:left="0"/>
              <w:jc w:val="left"/>
              <w:outlineLvl w:val="1"/>
              <w:rPr>
                <w:rFonts w:ascii="Times New Roman" w:hAnsi="Times New Roman"/>
                <w:b/>
                <w:bCs/>
                <w:i w:val="0"/>
                <w:iCs/>
                <w:sz w:val="24"/>
                <w:szCs w:val="24"/>
              </w:rPr>
            </w:pPr>
            <w:r w:rsidRPr="00CF1597">
              <w:rPr>
                <w:rFonts w:ascii="Times New Roman" w:hAnsi="Times New Roman"/>
                <w:b/>
                <w:bCs/>
                <w:i w:val="0"/>
                <w:iCs/>
                <w:sz w:val="24"/>
                <w:szCs w:val="24"/>
              </w:rPr>
              <w:t>TOTAL FEDERAL FUNDS</w:t>
            </w:r>
          </w:p>
        </w:tc>
        <w:tc>
          <w:tcPr>
            <w:tcW w:w="1842" w:type="dxa"/>
            <w:vAlign w:val="bottom"/>
          </w:tcPr>
          <w:p w14:paraId="6B8D522F" w14:textId="77777777" w:rsidR="00A159FA" w:rsidRPr="00CF1597" w:rsidRDefault="00A159FA" w:rsidP="00585BFE">
            <w:pPr>
              <w:jc w:val="right"/>
              <w:rPr>
                <w:color w:val="000000"/>
                <w:szCs w:val="24"/>
              </w:rPr>
            </w:pPr>
            <w:r w:rsidRPr="00CF1597">
              <w:rPr>
                <w:b/>
                <w:bCs/>
                <w:color w:val="000000" w:themeColor="text1"/>
                <w:szCs w:val="24"/>
              </w:rPr>
              <w:t>$707,242</w:t>
            </w:r>
            <w:r w:rsidRPr="00CF1597">
              <w:rPr>
                <w:color w:val="000000" w:themeColor="text1"/>
                <w:szCs w:val="24"/>
              </w:rPr>
              <w:t xml:space="preserve"> </w:t>
            </w:r>
          </w:p>
        </w:tc>
      </w:tr>
    </w:tbl>
    <w:p w14:paraId="395DB0B7" w14:textId="77777777" w:rsidR="0084224F" w:rsidRDefault="0084224F" w:rsidP="00DC10B6">
      <w:pPr>
        <w:rPr>
          <w:szCs w:val="24"/>
        </w:rPr>
      </w:pPr>
    </w:p>
    <w:p w14:paraId="6913A2B9" w14:textId="77777777" w:rsidR="00BA515C" w:rsidRDefault="00BA515C" w:rsidP="00DC10B6">
      <w:pPr>
        <w:rPr>
          <w:szCs w:val="24"/>
        </w:rPr>
      </w:pPr>
    </w:p>
    <w:p w14:paraId="5DDE3D4B" w14:textId="77777777" w:rsidR="00BA515C" w:rsidRDefault="00BA515C" w:rsidP="00DC10B6">
      <w:pPr>
        <w:rPr>
          <w:szCs w:val="24"/>
        </w:rPr>
      </w:pPr>
    </w:p>
    <w:p w14:paraId="5345152F" w14:textId="77777777" w:rsidR="00BA515C" w:rsidRDefault="00BA515C" w:rsidP="00DC10B6">
      <w:pPr>
        <w:rPr>
          <w:szCs w:val="24"/>
        </w:rPr>
      </w:pPr>
    </w:p>
    <w:p w14:paraId="7419BB7E" w14:textId="77777777" w:rsidR="00BA515C" w:rsidRDefault="00BA515C" w:rsidP="00DC10B6">
      <w:pPr>
        <w:rPr>
          <w:szCs w:val="24"/>
        </w:rPr>
      </w:pPr>
    </w:p>
    <w:p w14:paraId="5CDD3F16" w14:textId="77777777" w:rsidR="00BA515C" w:rsidRDefault="00BA515C" w:rsidP="00DC10B6">
      <w:pPr>
        <w:rPr>
          <w:szCs w:val="24"/>
        </w:rPr>
      </w:pPr>
    </w:p>
    <w:p w14:paraId="1A70A625" w14:textId="77777777" w:rsidR="00BA515C" w:rsidRDefault="00BA515C" w:rsidP="00DC10B6">
      <w:pPr>
        <w:rPr>
          <w:szCs w:val="24"/>
        </w:rPr>
      </w:pPr>
    </w:p>
    <w:p w14:paraId="6ED3B038" w14:textId="77777777" w:rsidR="00BA515C" w:rsidRDefault="00BA515C" w:rsidP="00DC10B6">
      <w:pPr>
        <w:rPr>
          <w:szCs w:val="24"/>
        </w:rPr>
      </w:pPr>
    </w:p>
    <w:p w14:paraId="3A23E4C8" w14:textId="77777777" w:rsidR="00BA515C" w:rsidRDefault="00BA515C" w:rsidP="00DC10B6">
      <w:pPr>
        <w:rPr>
          <w:szCs w:val="24"/>
        </w:rPr>
      </w:pPr>
    </w:p>
    <w:p w14:paraId="15F1CC99" w14:textId="77777777" w:rsidR="00BA515C" w:rsidRDefault="00BA515C" w:rsidP="00DC10B6">
      <w:pPr>
        <w:rPr>
          <w:szCs w:val="24"/>
        </w:rPr>
      </w:pPr>
    </w:p>
    <w:p w14:paraId="33251C94" w14:textId="77777777" w:rsidR="00BA515C" w:rsidRDefault="00BA515C" w:rsidP="00DC10B6">
      <w:pPr>
        <w:rPr>
          <w:szCs w:val="24"/>
        </w:rPr>
      </w:pPr>
    </w:p>
    <w:p w14:paraId="28E358E0" w14:textId="77777777" w:rsidR="00BA515C" w:rsidRDefault="00BA515C" w:rsidP="00DC10B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BA515C" w:rsidRPr="00D3378F" w14:paraId="4575C0DB" w14:textId="77777777" w:rsidTr="003977F2">
        <w:trPr>
          <w:cantSplit/>
        </w:trPr>
        <w:tc>
          <w:tcPr>
            <w:tcW w:w="3438" w:type="dxa"/>
            <w:tcBorders>
              <w:top w:val="nil"/>
              <w:left w:val="nil"/>
              <w:bottom w:val="nil"/>
              <w:right w:val="nil"/>
            </w:tcBorders>
          </w:tcPr>
          <w:p w14:paraId="16EF04DB" w14:textId="77777777" w:rsidR="00BA515C" w:rsidRPr="00D3378F" w:rsidRDefault="00BA515C" w:rsidP="00D3378F">
            <w:pPr>
              <w:pStyle w:val="NoSpacing"/>
              <w:rPr>
                <w:b/>
                <w:bCs/>
                <w:sz w:val="24"/>
                <w:szCs w:val="24"/>
              </w:rPr>
            </w:pPr>
            <w:r w:rsidRPr="00D3378F">
              <w:rPr>
                <w:b/>
                <w:bCs/>
                <w:sz w:val="24"/>
                <w:szCs w:val="24"/>
              </w:rPr>
              <w:lastRenderedPageBreak/>
              <w:t xml:space="preserve">NAME OF GRANT PROGRAM:   </w:t>
            </w:r>
          </w:p>
        </w:tc>
        <w:tc>
          <w:tcPr>
            <w:tcW w:w="5040" w:type="dxa"/>
            <w:gridSpan w:val="2"/>
            <w:tcBorders>
              <w:top w:val="nil"/>
              <w:left w:val="nil"/>
              <w:bottom w:val="nil"/>
              <w:right w:val="nil"/>
            </w:tcBorders>
          </w:tcPr>
          <w:p w14:paraId="6A9A0CF7" w14:textId="77777777" w:rsidR="00BA515C" w:rsidRPr="00D3378F" w:rsidRDefault="00BA515C" w:rsidP="00D3378F">
            <w:pPr>
              <w:pStyle w:val="NoSpacing"/>
              <w:rPr>
                <w:b/>
                <w:bCs/>
                <w:sz w:val="24"/>
                <w:szCs w:val="24"/>
              </w:rPr>
            </w:pPr>
            <w:r w:rsidRPr="00D3378F">
              <w:rPr>
                <w:b/>
                <w:bCs/>
                <w:sz w:val="24"/>
                <w:szCs w:val="24"/>
              </w:rPr>
              <w:t>Massachusetts Lead for Literacy Institute Grant</w:t>
            </w:r>
          </w:p>
        </w:tc>
        <w:tc>
          <w:tcPr>
            <w:tcW w:w="2430" w:type="dxa"/>
            <w:tcBorders>
              <w:top w:val="nil"/>
              <w:left w:val="nil"/>
              <w:bottom w:val="nil"/>
              <w:right w:val="nil"/>
            </w:tcBorders>
          </w:tcPr>
          <w:p w14:paraId="32F03D8B" w14:textId="77777777" w:rsidR="00BA515C" w:rsidRPr="00D3378F" w:rsidRDefault="00BA515C" w:rsidP="00D3378F">
            <w:pPr>
              <w:jc w:val="both"/>
              <w:rPr>
                <w:szCs w:val="24"/>
              </w:rPr>
            </w:pPr>
            <w:r w:rsidRPr="00D3378F">
              <w:rPr>
                <w:b/>
                <w:bCs/>
                <w:szCs w:val="24"/>
              </w:rPr>
              <w:t>FUND CODE:</w:t>
            </w:r>
            <w:r w:rsidRPr="00D3378F">
              <w:rPr>
                <w:szCs w:val="24"/>
              </w:rPr>
              <w:t xml:space="preserve"> 725</w:t>
            </w:r>
          </w:p>
        </w:tc>
      </w:tr>
      <w:tr w:rsidR="00BA515C" w:rsidRPr="00D3378F" w14:paraId="6829A373" w14:textId="77777777" w:rsidTr="003977F2">
        <w:trPr>
          <w:cantSplit/>
        </w:trPr>
        <w:tc>
          <w:tcPr>
            <w:tcW w:w="3438" w:type="dxa"/>
            <w:tcBorders>
              <w:top w:val="nil"/>
              <w:left w:val="nil"/>
              <w:bottom w:val="nil"/>
              <w:right w:val="nil"/>
            </w:tcBorders>
          </w:tcPr>
          <w:p w14:paraId="517476B6" w14:textId="77777777" w:rsidR="00BA515C" w:rsidRPr="00D3378F" w:rsidRDefault="00BA515C" w:rsidP="00D3378F">
            <w:pPr>
              <w:jc w:val="both"/>
              <w:rPr>
                <w:b/>
                <w:szCs w:val="24"/>
              </w:rPr>
            </w:pPr>
            <w:r w:rsidRPr="00D3378F">
              <w:rPr>
                <w:b/>
                <w:szCs w:val="24"/>
              </w:rPr>
              <w:t xml:space="preserve">FUNDS ALLOCATED:     </w:t>
            </w:r>
          </w:p>
        </w:tc>
        <w:tc>
          <w:tcPr>
            <w:tcW w:w="7470" w:type="dxa"/>
            <w:gridSpan w:val="3"/>
            <w:tcBorders>
              <w:top w:val="nil"/>
              <w:left w:val="nil"/>
              <w:bottom w:val="nil"/>
              <w:right w:val="nil"/>
            </w:tcBorders>
          </w:tcPr>
          <w:p w14:paraId="7BFB0632" w14:textId="5A4FB648" w:rsidR="00BA515C" w:rsidRPr="00D3378F" w:rsidRDefault="00BA515C" w:rsidP="00D3378F">
            <w:pPr>
              <w:jc w:val="both"/>
              <w:rPr>
                <w:szCs w:val="24"/>
              </w:rPr>
            </w:pPr>
            <w:r w:rsidRPr="00D3378F">
              <w:rPr>
                <w:szCs w:val="24"/>
              </w:rPr>
              <w:t xml:space="preserve">$111,180 (State) </w:t>
            </w:r>
          </w:p>
        </w:tc>
      </w:tr>
      <w:tr w:rsidR="00BA515C" w:rsidRPr="00D3378F" w14:paraId="5EA7C14E" w14:textId="77777777" w:rsidTr="003977F2">
        <w:trPr>
          <w:cantSplit/>
        </w:trPr>
        <w:tc>
          <w:tcPr>
            <w:tcW w:w="3438" w:type="dxa"/>
            <w:tcBorders>
              <w:top w:val="nil"/>
              <w:left w:val="nil"/>
              <w:bottom w:val="nil"/>
              <w:right w:val="nil"/>
            </w:tcBorders>
          </w:tcPr>
          <w:p w14:paraId="20705336" w14:textId="77777777" w:rsidR="00BA515C" w:rsidRPr="00D3378F" w:rsidRDefault="00BA515C" w:rsidP="00D3378F">
            <w:pPr>
              <w:jc w:val="both"/>
              <w:rPr>
                <w:b/>
                <w:szCs w:val="24"/>
              </w:rPr>
            </w:pPr>
            <w:r w:rsidRPr="00D3378F">
              <w:rPr>
                <w:b/>
                <w:szCs w:val="24"/>
              </w:rPr>
              <w:t>FUNDS REQUESTED:</w:t>
            </w:r>
          </w:p>
        </w:tc>
        <w:tc>
          <w:tcPr>
            <w:tcW w:w="7470" w:type="dxa"/>
            <w:gridSpan w:val="3"/>
            <w:tcBorders>
              <w:top w:val="nil"/>
              <w:left w:val="nil"/>
              <w:bottom w:val="nil"/>
              <w:right w:val="nil"/>
            </w:tcBorders>
          </w:tcPr>
          <w:p w14:paraId="10350FB1" w14:textId="55806805" w:rsidR="00BA515C" w:rsidRPr="00D3378F" w:rsidRDefault="00BA515C" w:rsidP="00D3378F">
            <w:pPr>
              <w:jc w:val="both"/>
              <w:rPr>
                <w:szCs w:val="24"/>
              </w:rPr>
            </w:pPr>
            <w:r w:rsidRPr="00D3378F">
              <w:rPr>
                <w:szCs w:val="24"/>
              </w:rPr>
              <w:t>$150,440</w:t>
            </w:r>
          </w:p>
        </w:tc>
      </w:tr>
      <w:tr w:rsidR="00BA515C" w:rsidRPr="00D3378F" w14:paraId="44E07629" w14:textId="77777777" w:rsidTr="00D3378F">
        <w:trPr>
          <w:cantSplit/>
          <w:trHeight w:val="963"/>
        </w:trPr>
        <w:tc>
          <w:tcPr>
            <w:tcW w:w="10908" w:type="dxa"/>
            <w:gridSpan w:val="4"/>
            <w:tcBorders>
              <w:top w:val="nil"/>
              <w:left w:val="nil"/>
              <w:bottom w:val="nil"/>
              <w:right w:val="nil"/>
            </w:tcBorders>
          </w:tcPr>
          <w:p w14:paraId="64AFBC87" w14:textId="64DF4813" w:rsidR="00BA515C" w:rsidRPr="00D3378F" w:rsidRDefault="00BA515C" w:rsidP="00D3378F">
            <w:pPr>
              <w:jc w:val="both"/>
              <w:rPr>
                <w:szCs w:val="24"/>
              </w:rPr>
            </w:pPr>
            <w:r w:rsidRPr="00D3378F">
              <w:rPr>
                <w:b/>
                <w:bCs/>
                <w:szCs w:val="24"/>
              </w:rPr>
              <w:t xml:space="preserve">PURPOSE: </w:t>
            </w:r>
            <w:r w:rsidRPr="00D3378F">
              <w:rPr>
                <w:color w:val="222222"/>
                <w:szCs w:val="24"/>
                <w:shd w:val="clear" w:color="auto" w:fill="FFFFFF"/>
              </w:rPr>
              <w:t>DESE seeks to award this opportunity to LEAs that agree to create and put in place a Multi-Tiered System of Support (MTSS) aligned literacy plan to manage all the pieces of the school's K–5 literacy program, making clear what needs to be done, when it needs to be done, what resources need to be (re)allocated, and why.</w:t>
            </w:r>
          </w:p>
        </w:tc>
      </w:tr>
      <w:tr w:rsidR="00BA515C" w:rsidRPr="00D3378F" w14:paraId="152EA9AD" w14:textId="77777777" w:rsidTr="003977F2">
        <w:tc>
          <w:tcPr>
            <w:tcW w:w="5418" w:type="dxa"/>
            <w:gridSpan w:val="2"/>
            <w:tcBorders>
              <w:top w:val="nil"/>
              <w:left w:val="nil"/>
              <w:bottom w:val="nil"/>
              <w:right w:val="nil"/>
            </w:tcBorders>
          </w:tcPr>
          <w:p w14:paraId="7221EB0B" w14:textId="77777777" w:rsidR="00BA515C" w:rsidRPr="00D3378F" w:rsidRDefault="00BA515C" w:rsidP="00D3378F">
            <w:pPr>
              <w:rPr>
                <w:b/>
                <w:bCs/>
                <w:szCs w:val="24"/>
              </w:rPr>
            </w:pPr>
            <w:r w:rsidRPr="00D3378F">
              <w:rPr>
                <w:b/>
                <w:bCs/>
                <w:szCs w:val="24"/>
              </w:rPr>
              <w:t>NUMBER OF PROPOSALS RECEIVED:</w:t>
            </w:r>
          </w:p>
        </w:tc>
        <w:tc>
          <w:tcPr>
            <w:tcW w:w="5490" w:type="dxa"/>
            <w:gridSpan w:val="2"/>
            <w:tcBorders>
              <w:top w:val="nil"/>
              <w:left w:val="nil"/>
              <w:bottom w:val="nil"/>
              <w:right w:val="nil"/>
            </w:tcBorders>
          </w:tcPr>
          <w:p w14:paraId="1A42F145" w14:textId="77777777" w:rsidR="00BA515C" w:rsidRPr="00D3378F" w:rsidRDefault="00BA515C" w:rsidP="00D3378F">
            <w:pPr>
              <w:jc w:val="both"/>
              <w:rPr>
                <w:szCs w:val="24"/>
              </w:rPr>
            </w:pPr>
            <w:r w:rsidRPr="00D3378F">
              <w:rPr>
                <w:szCs w:val="24"/>
              </w:rPr>
              <w:t>20</w:t>
            </w:r>
          </w:p>
        </w:tc>
      </w:tr>
      <w:tr w:rsidR="00BA515C" w:rsidRPr="00D3378F" w14:paraId="302F9A63" w14:textId="77777777" w:rsidTr="003977F2">
        <w:trPr>
          <w:trHeight w:val="224"/>
        </w:trPr>
        <w:tc>
          <w:tcPr>
            <w:tcW w:w="5418" w:type="dxa"/>
            <w:gridSpan w:val="2"/>
            <w:tcBorders>
              <w:top w:val="nil"/>
              <w:left w:val="nil"/>
              <w:bottom w:val="nil"/>
              <w:right w:val="nil"/>
            </w:tcBorders>
          </w:tcPr>
          <w:p w14:paraId="3A3021DF" w14:textId="77777777" w:rsidR="00BA515C" w:rsidRPr="00D3378F" w:rsidRDefault="00BA515C" w:rsidP="00D3378F">
            <w:pPr>
              <w:jc w:val="both"/>
              <w:rPr>
                <w:b/>
                <w:bCs/>
                <w:szCs w:val="24"/>
              </w:rPr>
            </w:pPr>
            <w:r w:rsidRPr="00D3378F">
              <w:rPr>
                <w:b/>
                <w:bCs/>
                <w:szCs w:val="24"/>
              </w:rPr>
              <w:t>NUMBER OF PROPOSALS RECOMMENDED:</w:t>
            </w:r>
          </w:p>
        </w:tc>
        <w:tc>
          <w:tcPr>
            <w:tcW w:w="5490" w:type="dxa"/>
            <w:gridSpan w:val="2"/>
            <w:tcBorders>
              <w:top w:val="nil"/>
              <w:left w:val="nil"/>
              <w:bottom w:val="nil"/>
              <w:right w:val="nil"/>
            </w:tcBorders>
          </w:tcPr>
          <w:p w14:paraId="6390418D" w14:textId="77777777" w:rsidR="00BA515C" w:rsidRPr="00D3378F" w:rsidRDefault="00BA515C" w:rsidP="00D3378F">
            <w:pPr>
              <w:jc w:val="both"/>
              <w:rPr>
                <w:szCs w:val="24"/>
              </w:rPr>
            </w:pPr>
            <w:r w:rsidRPr="00D3378F">
              <w:rPr>
                <w:szCs w:val="24"/>
              </w:rPr>
              <w:t>15</w:t>
            </w:r>
          </w:p>
        </w:tc>
      </w:tr>
      <w:tr w:rsidR="00BA515C" w:rsidRPr="00D3378F" w14:paraId="71556A32" w14:textId="77777777" w:rsidTr="00585BFE">
        <w:trPr>
          <w:trHeight w:val="621"/>
        </w:trPr>
        <w:tc>
          <w:tcPr>
            <w:tcW w:w="5418" w:type="dxa"/>
            <w:gridSpan w:val="2"/>
            <w:tcBorders>
              <w:top w:val="nil"/>
              <w:left w:val="nil"/>
              <w:bottom w:val="nil"/>
              <w:right w:val="nil"/>
            </w:tcBorders>
          </w:tcPr>
          <w:p w14:paraId="2D428B7A" w14:textId="77777777" w:rsidR="00BA515C" w:rsidRPr="00D3378F" w:rsidRDefault="00BA515C" w:rsidP="00D3378F">
            <w:pPr>
              <w:pStyle w:val="NoSpacing"/>
              <w:rPr>
                <w:b/>
                <w:bCs/>
                <w:sz w:val="24"/>
                <w:szCs w:val="24"/>
              </w:rPr>
            </w:pPr>
            <w:r w:rsidRPr="00D3378F">
              <w:rPr>
                <w:b/>
                <w:bCs/>
                <w:sz w:val="24"/>
                <w:szCs w:val="24"/>
              </w:rPr>
              <w:t xml:space="preserve">NUMBER OF PROPOSALS NOT RECOMMENDED: </w:t>
            </w:r>
          </w:p>
        </w:tc>
        <w:tc>
          <w:tcPr>
            <w:tcW w:w="5490" w:type="dxa"/>
            <w:gridSpan w:val="2"/>
            <w:tcBorders>
              <w:top w:val="nil"/>
              <w:left w:val="nil"/>
              <w:bottom w:val="nil"/>
              <w:right w:val="nil"/>
            </w:tcBorders>
          </w:tcPr>
          <w:p w14:paraId="6CED940B" w14:textId="77777777" w:rsidR="00BA515C" w:rsidRPr="00D3378F" w:rsidRDefault="00BA515C" w:rsidP="00D3378F">
            <w:pPr>
              <w:jc w:val="both"/>
              <w:rPr>
                <w:szCs w:val="24"/>
              </w:rPr>
            </w:pPr>
            <w:r w:rsidRPr="00D3378F">
              <w:rPr>
                <w:szCs w:val="24"/>
              </w:rPr>
              <w:t>5</w:t>
            </w:r>
          </w:p>
        </w:tc>
      </w:tr>
      <w:tr w:rsidR="00BA515C" w:rsidRPr="00D3378F" w14:paraId="1C5C75DD" w14:textId="77777777" w:rsidTr="00D3378F">
        <w:trPr>
          <w:cantSplit/>
          <w:trHeight w:val="1503"/>
        </w:trPr>
        <w:tc>
          <w:tcPr>
            <w:tcW w:w="10908" w:type="dxa"/>
            <w:gridSpan w:val="4"/>
            <w:tcBorders>
              <w:top w:val="nil"/>
              <w:left w:val="nil"/>
              <w:bottom w:val="nil"/>
              <w:right w:val="nil"/>
            </w:tcBorders>
          </w:tcPr>
          <w:p w14:paraId="74D7F845" w14:textId="77777777" w:rsidR="00BA515C" w:rsidRPr="00D3378F" w:rsidRDefault="00BA515C" w:rsidP="00D3378F">
            <w:pPr>
              <w:rPr>
                <w:b/>
                <w:bCs/>
                <w:szCs w:val="24"/>
              </w:rPr>
            </w:pPr>
            <w:r w:rsidRPr="00D3378F">
              <w:rPr>
                <w:b/>
                <w:bCs/>
                <w:szCs w:val="24"/>
              </w:rPr>
              <w:t xml:space="preserve">RESULT OF FUNDING: </w:t>
            </w:r>
            <w:r w:rsidRPr="00D3378F">
              <w:rPr>
                <w:szCs w:val="24"/>
              </w:rPr>
              <w:t xml:space="preserve">The Massachusetts Lead for Literacy Institute Grant will support educators and administrators to create a literacy plan aligned with the </w:t>
            </w:r>
            <w:hyperlink r:id="rId13">
              <w:r w:rsidRPr="00D3378F">
                <w:rPr>
                  <w:rStyle w:val="Hyperlink"/>
                  <w:szCs w:val="24"/>
                </w:rPr>
                <w:t>multi-tiered system of support model</w:t>
              </w:r>
            </w:hyperlink>
            <w:r w:rsidRPr="00D3378F">
              <w:rPr>
                <w:szCs w:val="24"/>
              </w:rPr>
              <w:t xml:space="preserve"> (MTSS) for grades K–5. Through this collaborative Network, districts will create K–5 literacy plans that include instructional leadership responsibilities, literacy priorities and goals, </w:t>
            </w:r>
            <w:hyperlink r:id="rId14">
              <w:r w:rsidRPr="00D3378F">
                <w:rPr>
                  <w:rStyle w:val="Hyperlink"/>
                  <w:szCs w:val="24"/>
                </w:rPr>
                <w:t>evidence-based instruction and intervention</w:t>
              </w:r>
            </w:hyperlink>
            <w:r w:rsidRPr="00D3378F">
              <w:rPr>
                <w:szCs w:val="24"/>
              </w:rPr>
              <w:t>, assessment, and professional learning.</w:t>
            </w:r>
            <w:r w:rsidRPr="00D3378F">
              <w:rPr>
                <w:b/>
                <w:bCs/>
                <w:szCs w:val="24"/>
              </w:rPr>
              <w:t xml:space="preserve"> </w:t>
            </w:r>
          </w:p>
        </w:tc>
      </w:tr>
    </w:tbl>
    <w:p w14:paraId="2222706F" w14:textId="77777777" w:rsidR="00BA515C" w:rsidRDefault="00BA515C" w:rsidP="00BA515C">
      <w:pPr>
        <w:jc w:val="both"/>
        <w:rPr>
          <w:sz w:val="22"/>
        </w:rPr>
      </w:pPr>
      <w:r>
        <w:rPr>
          <w:sz w:val="22"/>
        </w:rPr>
        <w:tab/>
      </w:r>
    </w:p>
    <w:tbl>
      <w:tblPr>
        <w:tblW w:w="0" w:type="auto"/>
        <w:tblLayout w:type="fixed"/>
        <w:tblCellMar>
          <w:left w:w="30" w:type="dxa"/>
          <w:right w:w="30" w:type="dxa"/>
        </w:tblCellMar>
        <w:tblLook w:val="0000" w:firstRow="0" w:lastRow="0" w:firstColumn="0" w:lastColumn="0" w:noHBand="0" w:noVBand="0"/>
      </w:tblPr>
      <w:tblGrid>
        <w:gridCol w:w="9390"/>
        <w:gridCol w:w="1440"/>
      </w:tblGrid>
      <w:tr w:rsidR="00BA515C" w:rsidRPr="00585BFE" w14:paraId="464641B4" w14:textId="77777777" w:rsidTr="003977F2">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E40214D" w14:textId="77777777" w:rsidR="00BA515C" w:rsidRPr="00585BFE" w:rsidRDefault="00BA515C" w:rsidP="003977F2">
            <w:pPr>
              <w:spacing w:before="20" w:after="20"/>
              <w:jc w:val="center"/>
              <w:rPr>
                <w:b/>
                <w:color w:val="000000"/>
                <w:szCs w:val="24"/>
              </w:rPr>
            </w:pPr>
            <w:r w:rsidRPr="00585BFE">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1D4A4BAF" w14:textId="77777777" w:rsidR="00BA515C" w:rsidRPr="00585BFE" w:rsidRDefault="00BA515C" w:rsidP="003977F2">
            <w:pPr>
              <w:spacing w:before="20" w:after="20"/>
              <w:jc w:val="center"/>
              <w:rPr>
                <w:b/>
                <w:color w:val="000000"/>
                <w:szCs w:val="24"/>
              </w:rPr>
            </w:pPr>
            <w:r w:rsidRPr="00585BFE">
              <w:rPr>
                <w:b/>
                <w:color w:val="000000"/>
                <w:szCs w:val="24"/>
              </w:rPr>
              <w:t>AMOUNTS</w:t>
            </w:r>
          </w:p>
        </w:tc>
      </w:tr>
      <w:tr w:rsidR="00BA515C" w:rsidRPr="00585BFE" w14:paraId="2BD3CA75" w14:textId="77777777" w:rsidTr="003977F2">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0537B06" w14:textId="77777777" w:rsidR="00BA515C" w:rsidRPr="00585BFE" w:rsidRDefault="00BA515C" w:rsidP="003977F2">
            <w:pPr>
              <w:spacing w:before="20" w:after="20"/>
              <w:rPr>
                <w:szCs w:val="24"/>
              </w:rPr>
            </w:pPr>
            <w:r w:rsidRPr="00585BFE">
              <w:rPr>
                <w:szCs w:val="24"/>
              </w:rPr>
              <w:t>Avon</w:t>
            </w:r>
          </w:p>
        </w:tc>
        <w:tc>
          <w:tcPr>
            <w:tcW w:w="1440" w:type="dxa"/>
            <w:tcBorders>
              <w:top w:val="single" w:sz="6" w:space="0" w:color="auto"/>
              <w:left w:val="single" w:sz="6" w:space="0" w:color="auto"/>
              <w:bottom w:val="single" w:sz="6" w:space="0" w:color="auto"/>
              <w:right w:val="single" w:sz="6" w:space="0" w:color="auto"/>
            </w:tcBorders>
            <w:vAlign w:val="center"/>
          </w:tcPr>
          <w:p w14:paraId="6DA3467B" w14:textId="77777777" w:rsidR="00BA515C" w:rsidRPr="00585BFE" w:rsidRDefault="00BA515C" w:rsidP="003977F2">
            <w:pPr>
              <w:spacing w:before="20" w:after="20"/>
              <w:jc w:val="right"/>
              <w:rPr>
                <w:szCs w:val="24"/>
              </w:rPr>
            </w:pPr>
            <w:r w:rsidRPr="00585BFE">
              <w:rPr>
                <w:szCs w:val="24"/>
              </w:rPr>
              <w:t>$7,500</w:t>
            </w:r>
          </w:p>
        </w:tc>
      </w:tr>
      <w:tr w:rsidR="00BA515C" w:rsidRPr="00585BFE" w14:paraId="2BEC3C0C"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70AA206" w14:textId="77777777" w:rsidR="00BA515C" w:rsidRPr="00585BFE" w:rsidRDefault="00BA515C" w:rsidP="003977F2">
            <w:pPr>
              <w:spacing w:before="20" w:after="20"/>
              <w:rPr>
                <w:szCs w:val="24"/>
              </w:rPr>
            </w:pPr>
            <w:r w:rsidRPr="00585BFE">
              <w:rPr>
                <w:szCs w:val="24"/>
              </w:rPr>
              <w:t>Belchertown</w:t>
            </w:r>
          </w:p>
        </w:tc>
        <w:tc>
          <w:tcPr>
            <w:tcW w:w="1440" w:type="dxa"/>
            <w:tcBorders>
              <w:top w:val="single" w:sz="6" w:space="0" w:color="auto"/>
              <w:left w:val="single" w:sz="6" w:space="0" w:color="auto"/>
              <w:bottom w:val="single" w:sz="6" w:space="0" w:color="auto"/>
              <w:right w:val="single" w:sz="6" w:space="0" w:color="auto"/>
            </w:tcBorders>
            <w:vAlign w:val="center"/>
          </w:tcPr>
          <w:p w14:paraId="6DF6B0DF" w14:textId="77777777" w:rsidR="00BA515C" w:rsidRPr="00585BFE" w:rsidRDefault="00BA515C" w:rsidP="003977F2">
            <w:pPr>
              <w:spacing w:before="20" w:after="20"/>
              <w:jc w:val="right"/>
              <w:rPr>
                <w:szCs w:val="24"/>
              </w:rPr>
            </w:pPr>
            <w:r w:rsidRPr="00585BFE">
              <w:rPr>
                <w:szCs w:val="24"/>
              </w:rPr>
              <w:t>7,500</w:t>
            </w:r>
          </w:p>
        </w:tc>
      </w:tr>
      <w:tr w:rsidR="00BA515C" w:rsidRPr="00585BFE" w14:paraId="2DA71137"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0C85487" w14:textId="77777777" w:rsidR="00BA515C" w:rsidRPr="00585BFE" w:rsidRDefault="00BA515C" w:rsidP="003977F2">
            <w:pPr>
              <w:rPr>
                <w:szCs w:val="24"/>
              </w:rPr>
            </w:pPr>
            <w:r w:rsidRPr="00585BFE">
              <w:rPr>
                <w:szCs w:val="24"/>
              </w:rPr>
              <w:t>Gill-Montagu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05F936A" w14:textId="77777777" w:rsidR="00BA515C" w:rsidRPr="00585BFE" w:rsidRDefault="00BA515C" w:rsidP="003977F2">
            <w:pPr>
              <w:jc w:val="right"/>
              <w:rPr>
                <w:szCs w:val="24"/>
              </w:rPr>
            </w:pPr>
            <w:r w:rsidRPr="00585BFE">
              <w:rPr>
                <w:szCs w:val="24"/>
              </w:rPr>
              <w:t>7,500</w:t>
            </w:r>
          </w:p>
        </w:tc>
      </w:tr>
      <w:tr w:rsidR="00BA515C" w:rsidRPr="00585BFE" w14:paraId="7E45A357"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D4C3E4C" w14:textId="77777777" w:rsidR="00BA515C" w:rsidRPr="00585BFE" w:rsidRDefault="00BA515C" w:rsidP="003977F2">
            <w:pPr>
              <w:spacing w:before="20" w:after="20"/>
              <w:rPr>
                <w:szCs w:val="24"/>
              </w:rPr>
            </w:pPr>
            <w:r w:rsidRPr="00585BFE">
              <w:rPr>
                <w:szCs w:val="24"/>
              </w:rPr>
              <w:t>Hadley</w:t>
            </w:r>
          </w:p>
        </w:tc>
        <w:tc>
          <w:tcPr>
            <w:tcW w:w="1440" w:type="dxa"/>
            <w:tcBorders>
              <w:top w:val="single" w:sz="6" w:space="0" w:color="auto"/>
              <w:left w:val="single" w:sz="6" w:space="0" w:color="auto"/>
              <w:bottom w:val="single" w:sz="6" w:space="0" w:color="auto"/>
              <w:right w:val="single" w:sz="6" w:space="0" w:color="auto"/>
            </w:tcBorders>
            <w:vAlign w:val="center"/>
          </w:tcPr>
          <w:p w14:paraId="70FEE936" w14:textId="77777777" w:rsidR="00BA515C" w:rsidRPr="00585BFE" w:rsidRDefault="00BA515C" w:rsidP="003977F2">
            <w:pPr>
              <w:spacing w:before="20" w:after="20"/>
              <w:jc w:val="right"/>
              <w:rPr>
                <w:szCs w:val="24"/>
              </w:rPr>
            </w:pPr>
            <w:r w:rsidRPr="00585BFE">
              <w:rPr>
                <w:szCs w:val="24"/>
              </w:rPr>
              <w:t>7,680</w:t>
            </w:r>
          </w:p>
        </w:tc>
      </w:tr>
      <w:tr w:rsidR="00BA515C" w:rsidRPr="00585BFE" w14:paraId="4F12C086"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0984202" w14:textId="77777777" w:rsidR="00BA515C" w:rsidRPr="00585BFE" w:rsidRDefault="00BA515C" w:rsidP="003977F2">
            <w:pPr>
              <w:spacing w:before="20" w:after="20"/>
              <w:rPr>
                <w:szCs w:val="24"/>
              </w:rPr>
            </w:pPr>
            <w:r w:rsidRPr="00585BFE">
              <w:rPr>
                <w:szCs w:val="24"/>
              </w:rPr>
              <w:t>Hamilton-Wenham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C2914E0" w14:textId="77777777" w:rsidR="00BA515C" w:rsidRPr="00585BFE" w:rsidRDefault="00BA515C" w:rsidP="003977F2">
            <w:pPr>
              <w:spacing w:before="20" w:after="20"/>
              <w:jc w:val="right"/>
              <w:rPr>
                <w:szCs w:val="24"/>
              </w:rPr>
            </w:pPr>
            <w:r w:rsidRPr="00585BFE">
              <w:rPr>
                <w:szCs w:val="24"/>
              </w:rPr>
              <w:t>7,500</w:t>
            </w:r>
          </w:p>
        </w:tc>
      </w:tr>
      <w:tr w:rsidR="00BA515C" w:rsidRPr="00585BFE" w14:paraId="4F2BD24B"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D70A4EE" w14:textId="77777777" w:rsidR="00BA515C" w:rsidRPr="00585BFE" w:rsidRDefault="00BA515C" w:rsidP="003977F2">
            <w:pPr>
              <w:spacing w:before="20" w:after="20"/>
              <w:rPr>
                <w:szCs w:val="24"/>
              </w:rPr>
            </w:pPr>
            <w:r w:rsidRPr="00585BFE">
              <w:rPr>
                <w:szCs w:val="24"/>
              </w:rPr>
              <w:t>Lowell Community Charter</w:t>
            </w:r>
          </w:p>
        </w:tc>
        <w:tc>
          <w:tcPr>
            <w:tcW w:w="1440" w:type="dxa"/>
            <w:tcBorders>
              <w:top w:val="single" w:sz="6" w:space="0" w:color="auto"/>
              <w:left w:val="single" w:sz="6" w:space="0" w:color="auto"/>
              <w:bottom w:val="single" w:sz="6" w:space="0" w:color="auto"/>
              <w:right w:val="single" w:sz="6" w:space="0" w:color="auto"/>
            </w:tcBorders>
            <w:vAlign w:val="center"/>
          </w:tcPr>
          <w:p w14:paraId="0574068C" w14:textId="77777777" w:rsidR="00BA515C" w:rsidRPr="00585BFE" w:rsidRDefault="00BA515C" w:rsidP="003977F2">
            <w:pPr>
              <w:spacing w:before="20" w:after="20"/>
              <w:jc w:val="right"/>
              <w:rPr>
                <w:szCs w:val="24"/>
              </w:rPr>
            </w:pPr>
            <w:r w:rsidRPr="00585BFE">
              <w:rPr>
                <w:szCs w:val="24"/>
              </w:rPr>
              <w:t>7,500</w:t>
            </w:r>
          </w:p>
        </w:tc>
      </w:tr>
      <w:tr w:rsidR="00BA515C" w:rsidRPr="00585BFE" w14:paraId="0F1BBE1D"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F2F723E" w14:textId="77777777" w:rsidR="00BA515C" w:rsidRPr="00585BFE" w:rsidRDefault="00BA515C" w:rsidP="003977F2">
            <w:pPr>
              <w:spacing w:before="20" w:after="20"/>
              <w:rPr>
                <w:szCs w:val="24"/>
              </w:rPr>
            </w:pPr>
            <w:r w:rsidRPr="00585BFE">
              <w:rPr>
                <w:szCs w:val="24"/>
              </w:rPr>
              <w:t>Marion</w:t>
            </w:r>
          </w:p>
        </w:tc>
        <w:tc>
          <w:tcPr>
            <w:tcW w:w="1440" w:type="dxa"/>
            <w:tcBorders>
              <w:top w:val="single" w:sz="6" w:space="0" w:color="auto"/>
              <w:left w:val="single" w:sz="6" w:space="0" w:color="auto"/>
              <w:bottom w:val="single" w:sz="6" w:space="0" w:color="auto"/>
              <w:right w:val="single" w:sz="6" w:space="0" w:color="auto"/>
            </w:tcBorders>
            <w:vAlign w:val="center"/>
          </w:tcPr>
          <w:p w14:paraId="3A3E9D0D" w14:textId="77777777" w:rsidR="00BA515C" w:rsidRPr="00585BFE" w:rsidRDefault="00BA515C" w:rsidP="003977F2">
            <w:pPr>
              <w:spacing w:before="20" w:after="20"/>
              <w:jc w:val="right"/>
              <w:rPr>
                <w:szCs w:val="24"/>
              </w:rPr>
            </w:pPr>
            <w:r w:rsidRPr="00585BFE">
              <w:rPr>
                <w:szCs w:val="24"/>
              </w:rPr>
              <w:t>7,500</w:t>
            </w:r>
          </w:p>
        </w:tc>
      </w:tr>
      <w:tr w:rsidR="00BA515C" w:rsidRPr="00585BFE" w14:paraId="1DF2D7F3"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6590F77" w14:textId="77777777" w:rsidR="00BA515C" w:rsidRPr="00585BFE" w:rsidRDefault="00BA515C" w:rsidP="003977F2">
            <w:pPr>
              <w:spacing w:before="20" w:after="20"/>
              <w:rPr>
                <w:szCs w:val="24"/>
              </w:rPr>
            </w:pPr>
            <w:r w:rsidRPr="00585BFE">
              <w:rPr>
                <w:szCs w:val="24"/>
              </w:rPr>
              <w:t>Mattapoisett</w:t>
            </w:r>
          </w:p>
        </w:tc>
        <w:tc>
          <w:tcPr>
            <w:tcW w:w="1440" w:type="dxa"/>
            <w:tcBorders>
              <w:top w:val="single" w:sz="6" w:space="0" w:color="auto"/>
              <w:left w:val="single" w:sz="6" w:space="0" w:color="auto"/>
              <w:bottom w:val="single" w:sz="6" w:space="0" w:color="auto"/>
              <w:right w:val="single" w:sz="6" w:space="0" w:color="auto"/>
            </w:tcBorders>
            <w:vAlign w:val="center"/>
          </w:tcPr>
          <w:p w14:paraId="11B31329" w14:textId="77777777" w:rsidR="00BA515C" w:rsidRPr="00585BFE" w:rsidRDefault="00BA515C" w:rsidP="003977F2">
            <w:pPr>
              <w:spacing w:before="20" w:after="20"/>
              <w:jc w:val="right"/>
              <w:rPr>
                <w:szCs w:val="24"/>
              </w:rPr>
            </w:pPr>
            <w:r w:rsidRPr="00585BFE">
              <w:rPr>
                <w:szCs w:val="24"/>
              </w:rPr>
              <w:t>7,500</w:t>
            </w:r>
          </w:p>
        </w:tc>
      </w:tr>
      <w:tr w:rsidR="00BA515C" w:rsidRPr="00585BFE" w14:paraId="7A80F2F6"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85346C5" w14:textId="77777777" w:rsidR="00BA515C" w:rsidRPr="00585BFE" w:rsidRDefault="00BA515C" w:rsidP="003977F2">
            <w:pPr>
              <w:spacing w:before="20" w:after="20"/>
              <w:rPr>
                <w:szCs w:val="24"/>
              </w:rPr>
            </w:pPr>
            <w:r w:rsidRPr="00585BFE">
              <w:rPr>
                <w:szCs w:val="24"/>
              </w:rPr>
              <w:t>Mt. Greylock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DCE9D99" w14:textId="77777777" w:rsidR="00BA515C" w:rsidRPr="00585BFE" w:rsidRDefault="00BA515C" w:rsidP="003977F2">
            <w:pPr>
              <w:spacing w:before="20" w:after="20"/>
              <w:jc w:val="right"/>
              <w:rPr>
                <w:szCs w:val="24"/>
              </w:rPr>
            </w:pPr>
            <w:r w:rsidRPr="00585BFE">
              <w:rPr>
                <w:szCs w:val="24"/>
              </w:rPr>
              <w:t>7,500</w:t>
            </w:r>
          </w:p>
        </w:tc>
      </w:tr>
      <w:tr w:rsidR="00BA515C" w:rsidRPr="00585BFE" w14:paraId="26F8FB0F"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FF5B54A" w14:textId="77777777" w:rsidR="00BA515C" w:rsidRPr="00585BFE" w:rsidRDefault="00BA515C" w:rsidP="003977F2">
            <w:pPr>
              <w:spacing w:before="20" w:after="20"/>
              <w:rPr>
                <w:szCs w:val="24"/>
              </w:rPr>
            </w:pPr>
            <w:proofErr w:type="spellStart"/>
            <w:r w:rsidRPr="00585BFE">
              <w:rPr>
                <w:szCs w:val="24"/>
              </w:rPr>
              <w:t>Petersham</w:t>
            </w:r>
            <w:proofErr w:type="spellEnd"/>
          </w:p>
        </w:tc>
        <w:tc>
          <w:tcPr>
            <w:tcW w:w="1440" w:type="dxa"/>
            <w:tcBorders>
              <w:top w:val="single" w:sz="6" w:space="0" w:color="auto"/>
              <w:left w:val="single" w:sz="6" w:space="0" w:color="auto"/>
              <w:bottom w:val="single" w:sz="6" w:space="0" w:color="auto"/>
              <w:right w:val="single" w:sz="6" w:space="0" w:color="auto"/>
            </w:tcBorders>
            <w:vAlign w:val="center"/>
          </w:tcPr>
          <w:p w14:paraId="50389D57" w14:textId="77777777" w:rsidR="00BA515C" w:rsidRPr="00585BFE" w:rsidRDefault="00BA515C" w:rsidP="003977F2">
            <w:pPr>
              <w:spacing w:before="20" w:after="20"/>
              <w:jc w:val="right"/>
              <w:rPr>
                <w:szCs w:val="24"/>
              </w:rPr>
            </w:pPr>
            <w:r w:rsidRPr="00585BFE">
              <w:rPr>
                <w:szCs w:val="24"/>
              </w:rPr>
              <w:t>6,000</w:t>
            </w:r>
          </w:p>
        </w:tc>
      </w:tr>
      <w:tr w:rsidR="00BA515C" w:rsidRPr="00585BFE" w14:paraId="4EDA015E"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8C429DE" w14:textId="77777777" w:rsidR="00BA515C" w:rsidRPr="00585BFE" w:rsidRDefault="00BA515C" w:rsidP="003977F2">
            <w:pPr>
              <w:spacing w:before="20" w:after="20"/>
              <w:rPr>
                <w:szCs w:val="24"/>
              </w:rPr>
            </w:pPr>
            <w:r w:rsidRPr="00585BFE">
              <w:rPr>
                <w:szCs w:val="24"/>
              </w:rPr>
              <w:t>Plainville</w:t>
            </w:r>
          </w:p>
        </w:tc>
        <w:tc>
          <w:tcPr>
            <w:tcW w:w="1440" w:type="dxa"/>
            <w:tcBorders>
              <w:top w:val="single" w:sz="6" w:space="0" w:color="auto"/>
              <w:left w:val="single" w:sz="6" w:space="0" w:color="auto"/>
              <w:bottom w:val="single" w:sz="6" w:space="0" w:color="auto"/>
              <w:right w:val="single" w:sz="6" w:space="0" w:color="auto"/>
            </w:tcBorders>
            <w:vAlign w:val="center"/>
          </w:tcPr>
          <w:p w14:paraId="5887050F" w14:textId="77777777" w:rsidR="00BA515C" w:rsidRPr="00585BFE" w:rsidRDefault="00BA515C" w:rsidP="003977F2">
            <w:pPr>
              <w:spacing w:before="20" w:after="20"/>
              <w:jc w:val="right"/>
              <w:rPr>
                <w:szCs w:val="24"/>
              </w:rPr>
            </w:pPr>
            <w:r w:rsidRPr="00585BFE">
              <w:rPr>
                <w:szCs w:val="24"/>
              </w:rPr>
              <w:t>7,500</w:t>
            </w:r>
          </w:p>
        </w:tc>
      </w:tr>
      <w:tr w:rsidR="00BA515C" w:rsidRPr="00585BFE" w14:paraId="2A471D80"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C7342BA" w14:textId="77777777" w:rsidR="00BA515C" w:rsidRPr="00585BFE" w:rsidRDefault="00BA515C" w:rsidP="003977F2">
            <w:pPr>
              <w:spacing w:before="20" w:after="20"/>
              <w:rPr>
                <w:szCs w:val="24"/>
              </w:rPr>
            </w:pPr>
            <w:r w:rsidRPr="00585BFE">
              <w:rPr>
                <w:szCs w:val="24"/>
              </w:rPr>
              <w:t>Rochester</w:t>
            </w:r>
          </w:p>
        </w:tc>
        <w:tc>
          <w:tcPr>
            <w:tcW w:w="1440" w:type="dxa"/>
            <w:tcBorders>
              <w:top w:val="single" w:sz="6" w:space="0" w:color="auto"/>
              <w:left w:val="single" w:sz="6" w:space="0" w:color="auto"/>
              <w:bottom w:val="single" w:sz="6" w:space="0" w:color="auto"/>
              <w:right w:val="single" w:sz="6" w:space="0" w:color="auto"/>
            </w:tcBorders>
            <w:vAlign w:val="center"/>
          </w:tcPr>
          <w:p w14:paraId="0CD3894E" w14:textId="77777777" w:rsidR="00BA515C" w:rsidRPr="00585BFE" w:rsidRDefault="00BA515C" w:rsidP="003977F2">
            <w:pPr>
              <w:spacing w:before="20" w:after="20"/>
              <w:jc w:val="right"/>
              <w:rPr>
                <w:szCs w:val="24"/>
              </w:rPr>
            </w:pPr>
            <w:r w:rsidRPr="00585BFE">
              <w:rPr>
                <w:szCs w:val="24"/>
              </w:rPr>
              <w:t>7,500</w:t>
            </w:r>
          </w:p>
        </w:tc>
      </w:tr>
      <w:tr w:rsidR="00BA515C" w:rsidRPr="00585BFE" w14:paraId="32E0390C"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54378C4" w14:textId="77777777" w:rsidR="00BA515C" w:rsidRPr="00585BFE" w:rsidRDefault="00BA515C" w:rsidP="003977F2">
            <w:pPr>
              <w:spacing w:before="20" w:after="20"/>
              <w:rPr>
                <w:szCs w:val="24"/>
              </w:rPr>
            </w:pPr>
            <w:r w:rsidRPr="00585BFE">
              <w:rPr>
                <w:szCs w:val="24"/>
              </w:rPr>
              <w:t>Rockport</w:t>
            </w:r>
          </w:p>
        </w:tc>
        <w:tc>
          <w:tcPr>
            <w:tcW w:w="1440" w:type="dxa"/>
            <w:tcBorders>
              <w:top w:val="single" w:sz="6" w:space="0" w:color="auto"/>
              <w:left w:val="single" w:sz="6" w:space="0" w:color="auto"/>
              <w:bottom w:val="single" w:sz="6" w:space="0" w:color="auto"/>
              <w:right w:val="single" w:sz="6" w:space="0" w:color="auto"/>
            </w:tcBorders>
            <w:vAlign w:val="center"/>
          </w:tcPr>
          <w:p w14:paraId="087CB2B3" w14:textId="77777777" w:rsidR="00BA515C" w:rsidRPr="00585BFE" w:rsidRDefault="00BA515C" w:rsidP="003977F2">
            <w:pPr>
              <w:spacing w:before="20" w:after="20"/>
              <w:jc w:val="right"/>
              <w:rPr>
                <w:szCs w:val="24"/>
              </w:rPr>
            </w:pPr>
            <w:r w:rsidRPr="00585BFE">
              <w:rPr>
                <w:szCs w:val="24"/>
              </w:rPr>
              <w:t>7,500</w:t>
            </w:r>
          </w:p>
        </w:tc>
      </w:tr>
      <w:tr w:rsidR="00BA515C" w:rsidRPr="00585BFE" w14:paraId="78C1AD3B"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EF947CA" w14:textId="77777777" w:rsidR="00BA515C" w:rsidRPr="00585BFE" w:rsidRDefault="00BA515C" w:rsidP="003977F2">
            <w:pPr>
              <w:rPr>
                <w:szCs w:val="24"/>
              </w:rPr>
            </w:pPr>
            <w:r w:rsidRPr="00585BFE">
              <w:rPr>
                <w:szCs w:val="24"/>
              </w:rPr>
              <w:t>South Shore Charter</w:t>
            </w:r>
          </w:p>
        </w:tc>
        <w:tc>
          <w:tcPr>
            <w:tcW w:w="1440" w:type="dxa"/>
            <w:tcBorders>
              <w:top w:val="single" w:sz="6" w:space="0" w:color="auto"/>
              <w:left w:val="single" w:sz="6" w:space="0" w:color="auto"/>
              <w:bottom w:val="single" w:sz="6" w:space="0" w:color="auto"/>
              <w:right w:val="single" w:sz="6" w:space="0" w:color="auto"/>
            </w:tcBorders>
            <w:vAlign w:val="center"/>
          </w:tcPr>
          <w:p w14:paraId="1C4406B2" w14:textId="77777777" w:rsidR="00BA515C" w:rsidRPr="00585BFE" w:rsidRDefault="00BA515C" w:rsidP="003977F2">
            <w:pPr>
              <w:jc w:val="right"/>
              <w:rPr>
                <w:szCs w:val="24"/>
              </w:rPr>
            </w:pPr>
            <w:r w:rsidRPr="00585BFE">
              <w:rPr>
                <w:szCs w:val="24"/>
              </w:rPr>
              <w:t>7,500</w:t>
            </w:r>
          </w:p>
        </w:tc>
      </w:tr>
      <w:tr w:rsidR="00BA515C" w:rsidRPr="00585BFE" w14:paraId="19660653" w14:textId="77777777" w:rsidTr="003977F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91FB715" w14:textId="77777777" w:rsidR="00BA515C" w:rsidRPr="00585BFE" w:rsidRDefault="00BA515C" w:rsidP="003977F2">
            <w:pPr>
              <w:spacing w:before="20" w:after="20"/>
              <w:rPr>
                <w:szCs w:val="24"/>
              </w:rPr>
            </w:pPr>
            <w:r w:rsidRPr="00585BFE">
              <w:rPr>
                <w:szCs w:val="24"/>
              </w:rPr>
              <w:t>Ware</w:t>
            </w:r>
          </w:p>
        </w:tc>
        <w:tc>
          <w:tcPr>
            <w:tcW w:w="1440" w:type="dxa"/>
            <w:tcBorders>
              <w:top w:val="single" w:sz="6" w:space="0" w:color="auto"/>
              <w:left w:val="single" w:sz="6" w:space="0" w:color="auto"/>
              <w:bottom w:val="single" w:sz="6" w:space="0" w:color="auto"/>
              <w:right w:val="single" w:sz="6" w:space="0" w:color="auto"/>
            </w:tcBorders>
            <w:vAlign w:val="center"/>
          </w:tcPr>
          <w:p w14:paraId="10BF63D8" w14:textId="77777777" w:rsidR="00BA515C" w:rsidRPr="00585BFE" w:rsidRDefault="00BA515C" w:rsidP="003977F2">
            <w:pPr>
              <w:spacing w:before="20" w:after="20"/>
              <w:jc w:val="right"/>
              <w:rPr>
                <w:szCs w:val="24"/>
              </w:rPr>
            </w:pPr>
            <w:r w:rsidRPr="00585BFE">
              <w:rPr>
                <w:szCs w:val="24"/>
              </w:rPr>
              <w:t>7,500</w:t>
            </w:r>
          </w:p>
        </w:tc>
      </w:tr>
      <w:tr w:rsidR="00BA515C" w:rsidRPr="00585BFE" w14:paraId="502F8161" w14:textId="77777777" w:rsidTr="003977F2">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A0D621C" w14:textId="4205ACE4" w:rsidR="00BA515C" w:rsidRPr="00585BFE" w:rsidRDefault="00BA515C" w:rsidP="00BA515C">
            <w:pPr>
              <w:pStyle w:val="Heading2"/>
              <w:spacing w:before="20" w:after="20"/>
              <w:ind w:left="0"/>
              <w:jc w:val="both"/>
              <w:rPr>
                <w:rFonts w:ascii="Times New Roman" w:hAnsi="Times New Roman"/>
                <w:b/>
                <w:bCs/>
                <w:i w:val="0"/>
                <w:iCs/>
                <w:sz w:val="24"/>
                <w:szCs w:val="24"/>
              </w:rPr>
            </w:pPr>
            <w:r w:rsidRPr="00585BFE">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6E79C2B5" w14:textId="77777777" w:rsidR="00BA515C" w:rsidRPr="00585BFE" w:rsidRDefault="00BA515C" w:rsidP="003977F2">
            <w:pPr>
              <w:spacing w:before="20" w:after="20"/>
              <w:jc w:val="right"/>
              <w:rPr>
                <w:b/>
                <w:bCs/>
                <w:iCs/>
                <w:color w:val="000000"/>
                <w:szCs w:val="24"/>
              </w:rPr>
            </w:pPr>
            <w:r w:rsidRPr="00585BFE">
              <w:rPr>
                <w:b/>
                <w:bCs/>
                <w:iCs/>
                <w:color w:val="000000" w:themeColor="text1"/>
                <w:szCs w:val="24"/>
              </w:rPr>
              <w:t>$111,180</w:t>
            </w:r>
          </w:p>
        </w:tc>
      </w:tr>
    </w:tbl>
    <w:p w14:paraId="4983482B" w14:textId="77777777" w:rsidR="00BA515C" w:rsidRPr="00BA515C" w:rsidRDefault="00BA515C" w:rsidP="00BA515C">
      <w:pPr>
        <w:spacing w:before="60" w:after="60"/>
        <w:jc w:val="both"/>
        <w:rPr>
          <w:b/>
          <w:bCs/>
          <w:iCs/>
          <w:sz w:val="22"/>
        </w:rPr>
      </w:pPr>
    </w:p>
    <w:p w14:paraId="747DBE00" w14:textId="77777777" w:rsidR="00BA515C" w:rsidRPr="00B27951" w:rsidRDefault="00BA515C" w:rsidP="00DC10B6">
      <w:pPr>
        <w:rPr>
          <w:szCs w:val="24"/>
        </w:rPr>
      </w:pPr>
    </w:p>
    <w:sectPr w:rsidR="00BA515C" w:rsidRPr="00B27951" w:rsidSect="0084224F">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74CC1" w14:textId="77777777" w:rsidR="0018112F" w:rsidRDefault="0018112F">
      <w:r>
        <w:separator/>
      </w:r>
    </w:p>
  </w:endnote>
  <w:endnote w:type="continuationSeparator" w:id="0">
    <w:p w14:paraId="2DC2A9B7" w14:textId="77777777" w:rsidR="0018112F" w:rsidRDefault="0018112F">
      <w:r>
        <w:continuationSeparator/>
      </w:r>
    </w:p>
  </w:endnote>
  <w:endnote w:type="continuationNotice" w:id="1">
    <w:p w14:paraId="2F02173B" w14:textId="77777777" w:rsidR="0018112F" w:rsidRDefault="00181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5CDF8" w14:textId="77777777" w:rsidR="0018112F" w:rsidRDefault="0018112F">
      <w:r>
        <w:separator/>
      </w:r>
    </w:p>
  </w:footnote>
  <w:footnote w:type="continuationSeparator" w:id="0">
    <w:p w14:paraId="30715680" w14:textId="77777777" w:rsidR="0018112F" w:rsidRDefault="0018112F">
      <w:r>
        <w:continuationSeparator/>
      </w:r>
    </w:p>
  </w:footnote>
  <w:footnote w:type="continuationNotice" w:id="1">
    <w:p w14:paraId="13620C12" w14:textId="77777777" w:rsidR="0018112F" w:rsidRDefault="001811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4"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8"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13"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14"/>
  </w:num>
  <w:num w:numId="4">
    <w:abstractNumId w:val="4"/>
  </w:num>
  <w:num w:numId="5">
    <w:abstractNumId w:val="7"/>
  </w:num>
  <w:num w:numId="6">
    <w:abstractNumId w:val="3"/>
  </w:num>
  <w:num w:numId="7">
    <w:abstractNumId w:val="12"/>
  </w:num>
  <w:num w:numId="8">
    <w:abstractNumId w:val="10"/>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
  </w:num>
  <w:num w:numId="12">
    <w:abstractNumId w:val="9"/>
  </w:num>
  <w:num w:numId="13">
    <w:abstractNumId w:val="5"/>
  </w:num>
  <w:num w:numId="14">
    <w:abstractNumId w:val="2"/>
  </w:num>
  <w:num w:numId="1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158E"/>
    <w:rsid w:val="00071900"/>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69D8"/>
    <w:rsid w:val="001561F1"/>
    <w:rsid w:val="00163664"/>
    <w:rsid w:val="00163AEA"/>
    <w:rsid w:val="00173F1B"/>
    <w:rsid w:val="001744C8"/>
    <w:rsid w:val="00176436"/>
    <w:rsid w:val="0017686B"/>
    <w:rsid w:val="0018051A"/>
    <w:rsid w:val="0018112F"/>
    <w:rsid w:val="00181784"/>
    <w:rsid w:val="0018208E"/>
    <w:rsid w:val="00183DF0"/>
    <w:rsid w:val="001856F5"/>
    <w:rsid w:val="001925A3"/>
    <w:rsid w:val="00193BBC"/>
    <w:rsid w:val="00194C95"/>
    <w:rsid w:val="00195E0F"/>
    <w:rsid w:val="00196474"/>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95767"/>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11D6A"/>
    <w:rsid w:val="003145C9"/>
    <w:rsid w:val="003149DE"/>
    <w:rsid w:val="00317064"/>
    <w:rsid w:val="00324261"/>
    <w:rsid w:val="00324E4C"/>
    <w:rsid w:val="0032596D"/>
    <w:rsid w:val="00327B64"/>
    <w:rsid w:val="00330A7E"/>
    <w:rsid w:val="00331760"/>
    <w:rsid w:val="00334D40"/>
    <w:rsid w:val="0034260D"/>
    <w:rsid w:val="00343F3A"/>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1CC"/>
    <w:rsid w:val="00396344"/>
    <w:rsid w:val="0039641D"/>
    <w:rsid w:val="003977F2"/>
    <w:rsid w:val="003A17FE"/>
    <w:rsid w:val="003B077E"/>
    <w:rsid w:val="003B31F6"/>
    <w:rsid w:val="003B352B"/>
    <w:rsid w:val="003B4529"/>
    <w:rsid w:val="003C08E9"/>
    <w:rsid w:val="003C3421"/>
    <w:rsid w:val="003C7113"/>
    <w:rsid w:val="003D5981"/>
    <w:rsid w:val="003D6EBD"/>
    <w:rsid w:val="003E2E9E"/>
    <w:rsid w:val="003E543E"/>
    <w:rsid w:val="003F1347"/>
    <w:rsid w:val="003F1ED2"/>
    <w:rsid w:val="003F2098"/>
    <w:rsid w:val="003F45CB"/>
    <w:rsid w:val="003F6C5B"/>
    <w:rsid w:val="00400502"/>
    <w:rsid w:val="004047BB"/>
    <w:rsid w:val="004066EF"/>
    <w:rsid w:val="004117E5"/>
    <w:rsid w:val="0041468A"/>
    <w:rsid w:val="0041778C"/>
    <w:rsid w:val="00422540"/>
    <w:rsid w:val="00427F39"/>
    <w:rsid w:val="00432013"/>
    <w:rsid w:val="004320BB"/>
    <w:rsid w:val="004323E2"/>
    <w:rsid w:val="00432CDF"/>
    <w:rsid w:val="00437133"/>
    <w:rsid w:val="00440E87"/>
    <w:rsid w:val="004412C3"/>
    <w:rsid w:val="0044226F"/>
    <w:rsid w:val="00444576"/>
    <w:rsid w:val="0044555E"/>
    <w:rsid w:val="004522A6"/>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D36"/>
    <w:rsid w:val="004E7FFB"/>
    <w:rsid w:val="004F098F"/>
    <w:rsid w:val="004F0C3E"/>
    <w:rsid w:val="004F377F"/>
    <w:rsid w:val="004F44BB"/>
    <w:rsid w:val="004F63ED"/>
    <w:rsid w:val="004F7EB2"/>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52248"/>
    <w:rsid w:val="0055544C"/>
    <w:rsid w:val="00555582"/>
    <w:rsid w:val="005603C5"/>
    <w:rsid w:val="00561DC6"/>
    <w:rsid w:val="00561F0C"/>
    <w:rsid w:val="00561F32"/>
    <w:rsid w:val="005632C2"/>
    <w:rsid w:val="00564569"/>
    <w:rsid w:val="00564B21"/>
    <w:rsid w:val="005663DF"/>
    <w:rsid w:val="00566C6B"/>
    <w:rsid w:val="00572335"/>
    <w:rsid w:val="00574395"/>
    <w:rsid w:val="0057605F"/>
    <w:rsid w:val="005774F2"/>
    <w:rsid w:val="0058020F"/>
    <w:rsid w:val="0058080F"/>
    <w:rsid w:val="00581828"/>
    <w:rsid w:val="005830FF"/>
    <w:rsid w:val="005849A5"/>
    <w:rsid w:val="00585BFE"/>
    <w:rsid w:val="00592F5E"/>
    <w:rsid w:val="00593B4D"/>
    <w:rsid w:val="00594483"/>
    <w:rsid w:val="00595806"/>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6CB"/>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4B2F"/>
    <w:rsid w:val="006050D9"/>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A6A21"/>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D8B"/>
    <w:rsid w:val="00743AB6"/>
    <w:rsid w:val="00744496"/>
    <w:rsid w:val="0074778A"/>
    <w:rsid w:val="00753271"/>
    <w:rsid w:val="00754625"/>
    <w:rsid w:val="00766272"/>
    <w:rsid w:val="007709BB"/>
    <w:rsid w:val="00770F7B"/>
    <w:rsid w:val="007718AD"/>
    <w:rsid w:val="0077656E"/>
    <w:rsid w:val="0078028D"/>
    <w:rsid w:val="00782DD1"/>
    <w:rsid w:val="00785573"/>
    <w:rsid w:val="00792C17"/>
    <w:rsid w:val="00795FC2"/>
    <w:rsid w:val="007965D9"/>
    <w:rsid w:val="007966DA"/>
    <w:rsid w:val="007A1188"/>
    <w:rsid w:val="007A5099"/>
    <w:rsid w:val="007B1C9D"/>
    <w:rsid w:val="007B3AA6"/>
    <w:rsid w:val="007B48FF"/>
    <w:rsid w:val="007B5B50"/>
    <w:rsid w:val="007B65CB"/>
    <w:rsid w:val="007B7FC8"/>
    <w:rsid w:val="007C165A"/>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569A"/>
    <w:rsid w:val="00806779"/>
    <w:rsid w:val="00806E9D"/>
    <w:rsid w:val="00807214"/>
    <w:rsid w:val="00807804"/>
    <w:rsid w:val="00814B5D"/>
    <w:rsid w:val="008167A1"/>
    <w:rsid w:val="00820F63"/>
    <w:rsid w:val="00821C27"/>
    <w:rsid w:val="0082671A"/>
    <w:rsid w:val="0082730E"/>
    <w:rsid w:val="00830385"/>
    <w:rsid w:val="00833D4D"/>
    <w:rsid w:val="008361F3"/>
    <w:rsid w:val="00836425"/>
    <w:rsid w:val="00840681"/>
    <w:rsid w:val="0084224F"/>
    <w:rsid w:val="00843516"/>
    <w:rsid w:val="0084404F"/>
    <w:rsid w:val="00845F88"/>
    <w:rsid w:val="0085432C"/>
    <w:rsid w:val="00856A08"/>
    <w:rsid w:val="0086338E"/>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0BCD"/>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14"/>
    <w:rsid w:val="0096519B"/>
    <w:rsid w:val="009668CF"/>
    <w:rsid w:val="00970D92"/>
    <w:rsid w:val="0097243C"/>
    <w:rsid w:val="0098069F"/>
    <w:rsid w:val="00980B43"/>
    <w:rsid w:val="0098294C"/>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08EF"/>
    <w:rsid w:val="00A15085"/>
    <w:rsid w:val="00A159FA"/>
    <w:rsid w:val="00A20567"/>
    <w:rsid w:val="00A24C8B"/>
    <w:rsid w:val="00A27669"/>
    <w:rsid w:val="00A30C5B"/>
    <w:rsid w:val="00A3163F"/>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A47B1"/>
    <w:rsid w:val="00AB0230"/>
    <w:rsid w:val="00AB1F91"/>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72BB"/>
    <w:rsid w:val="00B031F3"/>
    <w:rsid w:val="00B04CB4"/>
    <w:rsid w:val="00B05EA3"/>
    <w:rsid w:val="00B102F4"/>
    <w:rsid w:val="00B10CD1"/>
    <w:rsid w:val="00B12122"/>
    <w:rsid w:val="00B13345"/>
    <w:rsid w:val="00B14926"/>
    <w:rsid w:val="00B20A36"/>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8F6"/>
    <w:rsid w:val="00B70A5B"/>
    <w:rsid w:val="00B70C76"/>
    <w:rsid w:val="00B714CF"/>
    <w:rsid w:val="00B71DC2"/>
    <w:rsid w:val="00B720CE"/>
    <w:rsid w:val="00B736DE"/>
    <w:rsid w:val="00B76A63"/>
    <w:rsid w:val="00B8050B"/>
    <w:rsid w:val="00B82F0A"/>
    <w:rsid w:val="00B87612"/>
    <w:rsid w:val="00B91BD3"/>
    <w:rsid w:val="00B92401"/>
    <w:rsid w:val="00B92842"/>
    <w:rsid w:val="00BA163B"/>
    <w:rsid w:val="00BA2356"/>
    <w:rsid w:val="00BA28EB"/>
    <w:rsid w:val="00BA3BBC"/>
    <w:rsid w:val="00BA3DED"/>
    <w:rsid w:val="00BA4316"/>
    <w:rsid w:val="00BA515C"/>
    <w:rsid w:val="00BB0169"/>
    <w:rsid w:val="00BB0A92"/>
    <w:rsid w:val="00BB21CB"/>
    <w:rsid w:val="00BB5405"/>
    <w:rsid w:val="00BB5EA5"/>
    <w:rsid w:val="00BB6D04"/>
    <w:rsid w:val="00BB795E"/>
    <w:rsid w:val="00BC01DC"/>
    <w:rsid w:val="00BC47EE"/>
    <w:rsid w:val="00BC7C35"/>
    <w:rsid w:val="00BD03DE"/>
    <w:rsid w:val="00BD31C1"/>
    <w:rsid w:val="00BD52B8"/>
    <w:rsid w:val="00BD661D"/>
    <w:rsid w:val="00BE2AD9"/>
    <w:rsid w:val="00BE6925"/>
    <w:rsid w:val="00BF0531"/>
    <w:rsid w:val="00BF06B2"/>
    <w:rsid w:val="00C0071B"/>
    <w:rsid w:val="00C02C99"/>
    <w:rsid w:val="00C02E92"/>
    <w:rsid w:val="00C06A81"/>
    <w:rsid w:val="00C06E96"/>
    <w:rsid w:val="00C0735A"/>
    <w:rsid w:val="00C12A11"/>
    <w:rsid w:val="00C143E9"/>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3051"/>
    <w:rsid w:val="00C876DD"/>
    <w:rsid w:val="00C91411"/>
    <w:rsid w:val="00C9397B"/>
    <w:rsid w:val="00CA2B36"/>
    <w:rsid w:val="00CA2D7A"/>
    <w:rsid w:val="00CA46AA"/>
    <w:rsid w:val="00CA57EB"/>
    <w:rsid w:val="00CA7396"/>
    <w:rsid w:val="00CA7533"/>
    <w:rsid w:val="00CB2A0A"/>
    <w:rsid w:val="00CB39BE"/>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159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378F"/>
    <w:rsid w:val="00D34B7E"/>
    <w:rsid w:val="00D372F5"/>
    <w:rsid w:val="00D40BD2"/>
    <w:rsid w:val="00D424FF"/>
    <w:rsid w:val="00D4652F"/>
    <w:rsid w:val="00D46904"/>
    <w:rsid w:val="00D4747F"/>
    <w:rsid w:val="00D5037F"/>
    <w:rsid w:val="00D50885"/>
    <w:rsid w:val="00D5524E"/>
    <w:rsid w:val="00D67562"/>
    <w:rsid w:val="00D71AFA"/>
    <w:rsid w:val="00D736E7"/>
    <w:rsid w:val="00D73A7E"/>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7F7C"/>
    <w:rsid w:val="00DC02AB"/>
    <w:rsid w:val="00DC10B6"/>
    <w:rsid w:val="00DC2CAE"/>
    <w:rsid w:val="00DC5246"/>
    <w:rsid w:val="00DD2B3B"/>
    <w:rsid w:val="00DD5420"/>
    <w:rsid w:val="00DD7CA4"/>
    <w:rsid w:val="00DE1489"/>
    <w:rsid w:val="00DE18A3"/>
    <w:rsid w:val="00DF1633"/>
    <w:rsid w:val="00E01EFC"/>
    <w:rsid w:val="00E13AFE"/>
    <w:rsid w:val="00E14E38"/>
    <w:rsid w:val="00E165C2"/>
    <w:rsid w:val="00E20783"/>
    <w:rsid w:val="00E31C76"/>
    <w:rsid w:val="00E361F6"/>
    <w:rsid w:val="00E36E23"/>
    <w:rsid w:val="00E4302D"/>
    <w:rsid w:val="00E43640"/>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654A"/>
    <w:rsid w:val="00EA6B33"/>
    <w:rsid w:val="00EA6DD6"/>
    <w:rsid w:val="00EB28BB"/>
    <w:rsid w:val="00EB5128"/>
    <w:rsid w:val="00EB5D85"/>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3183"/>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412C"/>
    <w:rsid w:val="00FA7E0D"/>
    <w:rsid w:val="00FB02F0"/>
    <w:rsid w:val="00FB577A"/>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5D65"/>
    <w:rsid w:val="00FF7189"/>
    <w:rsid w:val="00FF7BFB"/>
    <w:rsid w:val="291072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6BC816FD-14B6-4728-BD44-3E387D088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massliteracy/leading-mtss/default.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massliter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2.xml><?xml version="1.0" encoding="utf-8"?>
<ds:datastoreItem xmlns:ds="http://schemas.openxmlformats.org/officeDocument/2006/customXml" ds:itemID="{A28EEDBB-62A0-4EF5-ACE8-BF4280C45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ESE November 2022 Regular Meeting Item 4: Report on Grants Approved by the Commissioner</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November 2022 Regular Meeting Item 4: Report on Grants Approved by the Commissioner</dc:title>
  <dc:subject/>
  <dc:creator>DESE</dc:creator>
  <cp:keywords/>
  <cp:lastModifiedBy>Zou, Dong (EOE)</cp:lastModifiedBy>
  <cp:revision>4</cp:revision>
  <cp:lastPrinted>2011-01-14T16:54:00Z</cp:lastPrinted>
  <dcterms:created xsi:type="dcterms:W3CDTF">2022-11-04T18:06:00Z</dcterms:created>
  <dcterms:modified xsi:type="dcterms:W3CDTF">2022-11-07T22: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7 2022 12:00AM</vt:lpwstr>
  </property>
</Properties>
</file>